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50D73" w14:textId="29CFA987" w:rsidR="00C5734C" w:rsidRPr="00232905" w:rsidRDefault="00FC53EE" w:rsidP="00EE5939">
      <w:pPr>
        <w:pBdr>
          <w:bottom w:val="single" w:sz="12" w:space="1" w:color="auto"/>
        </w:pBdr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t>Hemanth</w:t>
      </w:r>
      <w:r w:rsidR="004C4A89" w:rsidRPr="00232905">
        <w:rPr>
          <w:b/>
          <w:caps/>
          <w:sz w:val="28"/>
          <w:szCs w:val="28"/>
        </w:rPr>
        <w:t xml:space="preserve"> </w:t>
      </w:r>
      <w:r>
        <w:rPr>
          <w:b/>
          <w:caps/>
          <w:sz w:val="28"/>
          <w:szCs w:val="28"/>
        </w:rPr>
        <w:t>yarlagadda</w:t>
      </w:r>
    </w:p>
    <w:p w14:paraId="0E730E18" w14:textId="1E085892" w:rsidR="00870C9D" w:rsidRPr="00870C9D" w:rsidRDefault="00A34BBC" w:rsidP="00870C9D">
      <w:pPr>
        <w:pStyle w:val="ListBullet"/>
        <w:numPr>
          <w:ilvl w:val="0"/>
          <w:numId w:val="0"/>
        </w:numPr>
        <w:ind w:left="360" w:hanging="360"/>
        <w:jc w:val="both"/>
        <w:rPr>
          <w:rFonts w:ascii="Arial" w:hAnsi="Arial" w:cs="Arial"/>
          <w:vanish/>
          <w:sz w:val="16"/>
          <w:szCs w:val="16"/>
        </w:rPr>
      </w:pPr>
      <w:r w:rsidRPr="001F15F9">
        <w:rPr>
          <w:rFonts w:asciiTheme="minorHAnsi" w:hAnsiTheme="minorHAnsi" w:cstheme="minorHAnsi"/>
          <w:bCs/>
        </w:rPr>
        <w:t>▪</w:t>
      </w:r>
      <w:r w:rsidR="00464A82">
        <w:rPr>
          <w:rFonts w:asciiTheme="minorHAnsi" w:hAnsiTheme="minorHAnsi" w:cstheme="minorHAnsi"/>
          <w:bCs/>
        </w:rPr>
        <w:t>+1 (</w:t>
      </w:r>
      <w:r w:rsidR="000D6BC6">
        <w:rPr>
          <w:rFonts w:asciiTheme="minorHAnsi" w:hAnsiTheme="minorHAnsi" w:cstheme="minorHAnsi"/>
          <w:bCs/>
        </w:rPr>
        <w:t>201</w:t>
      </w:r>
      <w:r w:rsidR="00464A82">
        <w:rPr>
          <w:rFonts w:asciiTheme="minorHAnsi" w:hAnsiTheme="minorHAnsi" w:cstheme="minorHAnsi"/>
          <w:bCs/>
        </w:rPr>
        <w:t xml:space="preserve">) </w:t>
      </w:r>
      <w:r w:rsidR="000D6BC6">
        <w:rPr>
          <w:rFonts w:asciiTheme="minorHAnsi" w:hAnsiTheme="minorHAnsi" w:cstheme="minorHAnsi"/>
          <w:bCs/>
        </w:rPr>
        <w:t>736-0748</w:t>
      </w:r>
      <w:r w:rsidR="004B4D9E" w:rsidRPr="001F15F9">
        <w:rPr>
          <w:rFonts w:asciiTheme="minorHAnsi" w:hAnsiTheme="minorHAnsi" w:cstheme="minorHAnsi"/>
          <w:bCs/>
        </w:rPr>
        <w:t xml:space="preserve">             </w:t>
      </w:r>
      <w:r w:rsidR="003B6262" w:rsidRPr="001F15F9">
        <w:rPr>
          <w:rFonts w:asciiTheme="minorHAnsi" w:hAnsiTheme="minorHAnsi" w:cstheme="minorHAnsi"/>
          <w:bCs/>
        </w:rPr>
        <w:t xml:space="preserve"> </w:t>
      </w:r>
      <w:r w:rsidR="00470E5E" w:rsidRPr="001F15F9">
        <w:rPr>
          <w:rFonts w:asciiTheme="minorHAnsi" w:hAnsiTheme="minorHAnsi" w:cstheme="minorHAnsi"/>
          <w:bCs/>
        </w:rPr>
        <w:t>▪</w:t>
      </w:r>
      <w:r w:rsidR="00E77457">
        <w:rPr>
          <w:rFonts w:asciiTheme="minorHAnsi" w:hAnsiTheme="minorHAnsi" w:cstheme="minorHAnsi"/>
          <w:bCs/>
        </w:rPr>
        <w:t>hemanthyarlagadda96@gmail.com</w:t>
      </w:r>
      <w:r w:rsidR="006D6A91">
        <w:rPr>
          <w:rFonts w:asciiTheme="minorHAnsi" w:hAnsiTheme="minorHAnsi" w:cstheme="minorHAnsi"/>
          <w:bCs/>
        </w:rPr>
        <w:t xml:space="preserve">   </w:t>
      </w:r>
      <w:r w:rsidR="00870C9D">
        <w:rPr>
          <w:rFonts w:asciiTheme="minorHAnsi" w:hAnsiTheme="minorHAnsi" w:cstheme="minorHAnsi"/>
          <w:bCs/>
        </w:rPr>
        <w:t xml:space="preserve">             </w:t>
      </w:r>
      <w:r w:rsidR="00870C9D" w:rsidRPr="00870C9D">
        <w:rPr>
          <w:rFonts w:ascii="Arial" w:hAnsi="Arial" w:cs="Arial"/>
          <w:vanish/>
          <w:sz w:val="16"/>
          <w:szCs w:val="16"/>
        </w:rPr>
        <w:t>Top of Form</w:t>
      </w:r>
    </w:p>
    <w:p w14:paraId="1667102D" w14:textId="6FF3C55F" w:rsidR="00870C9D" w:rsidRPr="00870C9D" w:rsidRDefault="00870C9D" w:rsidP="00870C9D">
      <w:pPr>
        <w:textAlignment w:val="baseline"/>
        <w:rPr>
          <w:szCs w:val="24"/>
        </w:rPr>
      </w:pPr>
      <w:r w:rsidRPr="00870C9D">
        <w:rPr>
          <w:szCs w:val="24"/>
          <w:bdr w:val="none" w:sz="0" w:space="0" w:color="auto" w:frame="1"/>
        </w:rPr>
        <w:t>www.linkedin.com/in/</w:t>
      </w:r>
      <w:r w:rsidRPr="00870C9D">
        <w:rPr>
          <w:sz w:val="21"/>
          <w:szCs w:val="21"/>
          <w:bdr w:val="none" w:sz="0" w:space="0" w:color="auto" w:frame="1"/>
        </w:rPr>
        <w:t>hemanthyarlagadda</w:t>
      </w:r>
      <w:r w:rsidRPr="00870C9D">
        <w:rPr>
          <w:rFonts w:ascii="Arial" w:hAnsi="Arial" w:cs="Arial"/>
          <w:vanish/>
          <w:sz w:val="16"/>
          <w:szCs w:val="16"/>
        </w:rPr>
        <w:t>Bottom of Form</w:t>
      </w:r>
    </w:p>
    <w:p w14:paraId="21824BA5" w14:textId="0B73268C" w:rsidR="00BD74F0" w:rsidRPr="001F15F9" w:rsidRDefault="002D2124" w:rsidP="005A0B90">
      <w:pPr>
        <w:pStyle w:val="ListBullet"/>
        <w:numPr>
          <w:ilvl w:val="0"/>
          <w:numId w:val="0"/>
        </w:numPr>
        <w:ind w:left="360" w:hanging="360"/>
        <w:jc w:val="both"/>
        <w:rPr>
          <w:rFonts w:asciiTheme="minorHAnsi" w:hAnsiTheme="minorHAnsi" w:cstheme="minorHAnsi"/>
          <w:bCs/>
        </w:rPr>
      </w:pPr>
      <w:r w:rsidRPr="001F15F9">
        <w:rPr>
          <w:rFonts w:asciiTheme="minorHAnsi" w:hAnsiTheme="minorHAnsi" w:cstheme="minorHAnsi"/>
          <w:bCs/>
        </w:rPr>
        <w:t>▪</w:t>
      </w:r>
      <w:r>
        <w:rPr>
          <w:rFonts w:asciiTheme="minorHAnsi" w:hAnsiTheme="minorHAnsi" w:cstheme="minorHAnsi"/>
          <w:bCs/>
        </w:rPr>
        <w:t xml:space="preserve"> </w:t>
      </w:r>
      <w:hyperlink r:id="rId6" w:history="1">
        <w:r w:rsidR="00B248DA">
          <w:rPr>
            <w:rStyle w:val="Hyperlink"/>
          </w:rPr>
          <w:t>My</w:t>
        </w:r>
        <w:r w:rsidR="007A4E5D">
          <w:rPr>
            <w:rStyle w:val="Hyperlink"/>
          </w:rPr>
          <w:t xml:space="preserve"> website </w:t>
        </w:r>
      </w:hyperlink>
    </w:p>
    <w:p w14:paraId="01925BCA" w14:textId="77777777" w:rsidR="00C55E70" w:rsidRDefault="00C55E70" w:rsidP="00EE08AC">
      <w:pPr>
        <w:pStyle w:val="BodyText"/>
        <w:tabs>
          <w:tab w:val="right" w:pos="10800"/>
        </w:tabs>
        <w:spacing w:after="80"/>
        <w:jc w:val="both"/>
        <w:rPr>
          <w:b/>
          <w:bCs/>
          <w:sz w:val="22"/>
          <w:szCs w:val="22"/>
        </w:rPr>
      </w:pPr>
    </w:p>
    <w:p w14:paraId="133CD6CC" w14:textId="0ADDF356" w:rsidR="00BD74F0" w:rsidRDefault="00BD74F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1257C5">
        <w:rPr>
          <w:rFonts w:asciiTheme="minorHAnsi" w:eastAsia="Calibri" w:hAnsiTheme="minorHAnsi" w:cstheme="minorHAnsi"/>
          <w:b/>
          <w:iCs/>
          <w:szCs w:val="24"/>
          <w:lang w:val="en-IN"/>
        </w:rPr>
        <w:t>SKILLS</w:t>
      </w:r>
    </w:p>
    <w:p w14:paraId="0BCA78C4" w14:textId="32F8B19A" w:rsidR="00AE67D5" w:rsidRDefault="00BD74F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832BCE">
        <w:rPr>
          <w:rFonts w:asciiTheme="minorHAnsi" w:eastAsia="Calibri" w:hAnsiTheme="minorHAnsi" w:cstheme="minorHAnsi"/>
          <w:b/>
          <w:iCs/>
          <w:szCs w:val="24"/>
          <w:lang w:val="en-IN"/>
        </w:rPr>
        <w:t>Languages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: </w:t>
      </w:r>
      <w:r w:rsidR="00725199"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Python, 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C,</w:t>
      </w:r>
      <w:r w:rsidR="004818F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SQL</w:t>
      </w:r>
      <w:r w:rsidR="00340BED">
        <w:rPr>
          <w:rFonts w:asciiTheme="minorHAnsi" w:eastAsia="Calibri" w:hAnsiTheme="minorHAnsi" w:cstheme="minorHAnsi"/>
          <w:bCs/>
          <w:iCs/>
          <w:szCs w:val="24"/>
          <w:lang w:val="en-IN"/>
        </w:rPr>
        <w:t>, PowerShell</w:t>
      </w:r>
      <w:r w:rsidR="00B97FB0">
        <w:rPr>
          <w:rFonts w:asciiTheme="minorHAnsi" w:eastAsia="Calibri" w:hAnsiTheme="minorHAnsi" w:cstheme="minorHAnsi"/>
          <w:bCs/>
          <w:iCs/>
          <w:szCs w:val="24"/>
          <w:lang w:val="en-IN"/>
        </w:rPr>
        <w:t>, Bash</w:t>
      </w:r>
    </w:p>
    <w:p w14:paraId="00BC2EA3" w14:textId="17039462" w:rsidR="00651394" w:rsidRPr="00651394" w:rsidRDefault="00651394" w:rsidP="004D0217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651394">
        <w:rPr>
          <w:rFonts w:asciiTheme="minorHAnsi" w:eastAsia="Calibri" w:hAnsiTheme="minorHAnsi" w:cstheme="minorHAnsi"/>
          <w:b/>
          <w:iCs/>
          <w:szCs w:val="24"/>
          <w:lang w:val="en-IN"/>
        </w:rPr>
        <w:t>Networking</w:t>
      </w: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: </w:t>
      </w:r>
      <w:r w:rsidRPr="006748EC">
        <w:rPr>
          <w:rFonts w:asciiTheme="minorHAnsi" w:eastAsia="Calibri" w:hAnsiTheme="minorHAnsi" w:cstheme="minorHAnsi"/>
          <w:bCs/>
          <w:iCs/>
          <w:szCs w:val="24"/>
          <w:lang w:val="en-IN"/>
        </w:rPr>
        <w:t>DNS</w:t>
      </w:r>
      <w:r w:rsidR="006748EC" w:rsidRPr="006748EC">
        <w:rPr>
          <w:rFonts w:asciiTheme="minorHAnsi" w:eastAsia="Calibri" w:hAnsiTheme="minorHAnsi" w:cstheme="minorHAnsi"/>
          <w:bCs/>
          <w:iCs/>
          <w:szCs w:val="24"/>
          <w:lang w:val="en-IN"/>
        </w:rPr>
        <w:t>, VPN</w:t>
      </w:r>
      <w:r w:rsidR="00BF4F02">
        <w:rPr>
          <w:rFonts w:asciiTheme="minorHAnsi" w:eastAsia="Calibri" w:hAnsiTheme="minorHAnsi" w:cstheme="minorHAnsi"/>
          <w:bCs/>
          <w:iCs/>
          <w:szCs w:val="24"/>
          <w:lang w:val="en-IN"/>
        </w:rPr>
        <w:t>, DHCP, TCP/IP</w:t>
      </w:r>
    </w:p>
    <w:p w14:paraId="7EC1E172" w14:textId="250BA029" w:rsidR="00CB1266" w:rsidRPr="00313175" w:rsidRDefault="00CB1266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6748EC">
        <w:rPr>
          <w:rFonts w:asciiTheme="minorHAnsi" w:eastAsia="Calibri" w:hAnsiTheme="minorHAnsi" w:cstheme="minorHAnsi"/>
          <w:b/>
          <w:iCs/>
          <w:szCs w:val="24"/>
          <w:lang w:val="en-IN"/>
        </w:rPr>
        <w:t>V</w:t>
      </w:r>
      <w:r w:rsidR="00313175" w:rsidRPr="006748EC">
        <w:rPr>
          <w:rFonts w:asciiTheme="minorHAnsi" w:eastAsia="Calibri" w:hAnsiTheme="minorHAnsi" w:cstheme="minorHAnsi"/>
          <w:b/>
          <w:iCs/>
          <w:szCs w:val="24"/>
          <w:lang w:val="en-IN"/>
        </w:rPr>
        <w:t>irtualization &amp; Cloud</w:t>
      </w:r>
      <w:r w:rsidR="00313175" w:rsidRPr="00313175">
        <w:rPr>
          <w:rFonts w:asciiTheme="minorHAnsi" w:eastAsia="Calibri" w:hAnsiTheme="minorHAnsi" w:cstheme="minorHAnsi"/>
          <w:bCs/>
          <w:iCs/>
          <w:szCs w:val="24"/>
          <w:lang w:val="en-IN"/>
        </w:rPr>
        <w:t>: VMware, Azure, AWS, GCP</w:t>
      </w:r>
    </w:p>
    <w:p w14:paraId="7324B236" w14:textId="1864F08E" w:rsidR="00AE67D5" w:rsidRDefault="00BD74F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832BCE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Tools &amp; </w:t>
      </w:r>
      <w:r w:rsidR="00340BED">
        <w:rPr>
          <w:rFonts w:asciiTheme="minorHAnsi" w:eastAsia="Calibri" w:hAnsiTheme="minorHAnsi" w:cstheme="minorHAnsi"/>
          <w:b/>
          <w:iCs/>
          <w:szCs w:val="24"/>
          <w:lang w:val="en-IN"/>
        </w:rPr>
        <w:t>Services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:</w:t>
      </w:r>
      <w:r w:rsidR="00E926F4">
        <w:t xml:space="preserve"> </w:t>
      </w:r>
      <w:r w:rsidR="00E926F4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Terraform,</w:t>
      </w:r>
      <w:r w:rsidR="00FB5535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Ansible,</w:t>
      </w:r>
      <w:r w:rsidR="00E926F4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Jenkins, Git</w:t>
      </w:r>
      <w:r w:rsidR="00340BED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,</w:t>
      </w:r>
      <w:r w:rsidR="002C1C62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AWS </w:t>
      </w:r>
      <w:r w:rsidR="00F11966">
        <w:rPr>
          <w:rFonts w:asciiTheme="minorHAnsi" w:eastAsia="Calibri" w:hAnsiTheme="minorHAnsi" w:cstheme="minorHAnsi"/>
          <w:bCs/>
          <w:iCs/>
          <w:szCs w:val="24"/>
          <w:lang w:val="en-IN"/>
        </w:rPr>
        <w:t>Lambda</w:t>
      </w:r>
      <w:r w:rsidR="008D22C3">
        <w:rPr>
          <w:rFonts w:asciiTheme="minorHAnsi" w:eastAsia="Calibri" w:hAnsiTheme="minorHAnsi" w:cstheme="minorHAnsi"/>
          <w:bCs/>
          <w:iCs/>
          <w:szCs w:val="24"/>
          <w:lang w:val="en-IN"/>
        </w:rPr>
        <w:t>,</w:t>
      </w:r>
      <w:r w:rsidR="00340BED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Amazon Connect, CloudFormation, CodePipeline,</w:t>
      </w:r>
      <w:r w:rsidR="00A010A4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CloudWatch,</w:t>
      </w:r>
      <w:r w:rsidR="00340BED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S3, CloudFront, Elastic Load Balancing (ELB), </w:t>
      </w:r>
      <w:r w:rsidR="00D8633B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AWS </w:t>
      </w:r>
      <w:r w:rsidR="00340BED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Fargate, WAF</w:t>
      </w:r>
      <w:r w:rsidR="00D8633B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, GitHub Pages</w:t>
      </w:r>
      <w:r w:rsidR="009749E6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, Black Duck, JFrog</w:t>
      </w:r>
      <w:r w:rsidR="002A7B92">
        <w:rPr>
          <w:rFonts w:asciiTheme="minorHAnsi" w:eastAsia="Calibri" w:hAnsiTheme="minorHAnsi" w:cstheme="minorHAnsi"/>
          <w:bCs/>
          <w:iCs/>
          <w:szCs w:val="24"/>
          <w:lang w:val="en-IN"/>
        </w:rPr>
        <w:t>, VPC, vNET, NSG, YAML, JSON</w:t>
      </w:r>
    </w:p>
    <w:p w14:paraId="328C5F81" w14:textId="2AE2001C" w:rsidR="002E6B87" w:rsidRDefault="002E6B87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2E6B87">
        <w:rPr>
          <w:rFonts w:asciiTheme="minorHAnsi" w:eastAsia="Calibri" w:hAnsiTheme="minorHAnsi" w:cstheme="minorHAnsi"/>
          <w:b/>
          <w:iCs/>
          <w:szCs w:val="24"/>
          <w:lang w:val="en-IN"/>
        </w:rPr>
        <w:t>Containerization</w:t>
      </w: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: </w:t>
      </w:r>
      <w:r w:rsidRPr="002E6B87">
        <w:rPr>
          <w:rFonts w:asciiTheme="minorHAnsi" w:eastAsia="Calibri" w:hAnsiTheme="minorHAnsi" w:cstheme="minorHAnsi"/>
          <w:bCs/>
          <w:iCs/>
          <w:szCs w:val="24"/>
          <w:lang w:val="en-IN"/>
        </w:rPr>
        <w:t>Docker</w:t>
      </w: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, </w:t>
      </w:r>
      <w:r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Amazon Elastic Container Service (ECS)</w:t>
      </w:r>
    </w:p>
    <w:p w14:paraId="19D386CA" w14:textId="68BAA239" w:rsidR="00892C20" w:rsidRPr="002E6B87" w:rsidRDefault="00892C2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892C20">
        <w:rPr>
          <w:rFonts w:asciiTheme="minorHAnsi" w:eastAsia="Calibri" w:hAnsiTheme="minorHAnsi" w:cstheme="minorHAnsi"/>
          <w:b/>
          <w:iCs/>
          <w:szCs w:val="24"/>
          <w:lang w:val="en-IN"/>
        </w:rPr>
        <w:t>Build Tools</w:t>
      </w:r>
      <w:r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: </w:t>
      </w:r>
      <w:r w:rsidR="00975DA4">
        <w:rPr>
          <w:rFonts w:asciiTheme="minorHAnsi" w:eastAsia="Calibri" w:hAnsiTheme="minorHAnsi" w:cstheme="minorHAnsi"/>
          <w:bCs/>
          <w:iCs/>
          <w:szCs w:val="24"/>
          <w:lang w:val="en-IN"/>
        </w:rPr>
        <w:t>MS Build, AWS CodeBuild</w:t>
      </w:r>
      <w:r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</w:t>
      </w:r>
    </w:p>
    <w:p w14:paraId="02BD2000" w14:textId="41F8BCA4" w:rsidR="00D8633B" w:rsidRDefault="00D8633B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7833AF">
        <w:rPr>
          <w:rFonts w:asciiTheme="minorHAnsi" w:eastAsia="Calibri" w:hAnsiTheme="minorHAnsi" w:cstheme="minorHAnsi"/>
          <w:b/>
          <w:iCs/>
          <w:szCs w:val="24"/>
          <w:lang w:val="en-IN"/>
        </w:rPr>
        <w:t>Version Control</w:t>
      </w:r>
      <w:r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: GitHub, Git</w:t>
      </w:r>
      <w:r w:rsidR="009749E6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L</w:t>
      </w:r>
      <w:r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ab, AWS CodeCommit</w:t>
      </w:r>
      <w:r w:rsidR="00D1290E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, Bitbucket</w:t>
      </w:r>
    </w:p>
    <w:p w14:paraId="5A45BDDD" w14:textId="67A2C733" w:rsidR="008C2B25" w:rsidRDefault="00BD74F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832BCE">
        <w:rPr>
          <w:rFonts w:asciiTheme="minorHAnsi" w:eastAsia="Calibri" w:hAnsiTheme="minorHAnsi" w:cstheme="minorHAnsi"/>
          <w:b/>
          <w:iCs/>
          <w:szCs w:val="24"/>
          <w:lang w:val="en-IN"/>
        </w:rPr>
        <w:t>Operating Systems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: </w:t>
      </w:r>
      <w:r w:rsidR="002B686A"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Debian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, Security Onion, Mac OS, Windows, </w:t>
      </w:r>
      <w:r w:rsidR="002C33B4"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Linux</w:t>
      </w:r>
      <w:r w:rsidR="005B567B"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.</w:t>
      </w:r>
    </w:p>
    <w:p w14:paraId="39BF718F" w14:textId="77777777" w:rsidR="009E3839" w:rsidRPr="00832BCE" w:rsidRDefault="009E3839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</w:p>
    <w:p w14:paraId="6FF0876C" w14:textId="03A11AD9" w:rsidR="00306B84" w:rsidRDefault="00DF678F" w:rsidP="00754623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1257C5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WORK </w:t>
      </w:r>
      <w:r w:rsidR="0093105A" w:rsidRPr="001257C5">
        <w:rPr>
          <w:rFonts w:asciiTheme="minorHAnsi" w:eastAsia="Calibri" w:hAnsiTheme="minorHAnsi" w:cstheme="minorHAnsi"/>
          <w:b/>
          <w:iCs/>
          <w:szCs w:val="24"/>
          <w:lang w:val="en-IN"/>
        </w:rPr>
        <w:t>EXPERIENCE</w:t>
      </w:r>
    </w:p>
    <w:p w14:paraId="3EC0E7EB" w14:textId="225E9629" w:rsidR="00FE51FE" w:rsidRDefault="00FE51FE" w:rsidP="00FE51FE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Professional Services </w:t>
      </w:r>
      <w:r w:rsidR="0073534C">
        <w:rPr>
          <w:rFonts w:asciiTheme="minorHAnsi" w:eastAsia="Calibri" w:hAnsiTheme="minorHAnsi" w:cstheme="minorHAnsi"/>
          <w:b/>
          <w:iCs/>
          <w:szCs w:val="24"/>
          <w:lang w:val="en-IN"/>
        </w:rPr>
        <w:t>I</w:t>
      </w: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                        </w:t>
      </w:r>
      <w:r w:rsidR="00973B55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AWS, </w:t>
      </w:r>
      <w:r w:rsidR="00973B55" w:rsidRPr="00973A07">
        <w:rPr>
          <w:rFonts w:asciiTheme="minorHAnsi" w:eastAsia="Calibri" w:hAnsiTheme="minorHAnsi" w:cstheme="minorHAnsi"/>
          <w:bCs/>
          <w:iCs/>
          <w:szCs w:val="24"/>
          <w:lang w:val="en-IN"/>
        </w:rPr>
        <w:t>Texas</w:t>
      </w:r>
      <w:r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ab/>
      </w:r>
      <w:r w:rsidR="00973B55">
        <w:rPr>
          <w:rFonts w:asciiTheme="minorHAnsi" w:eastAsia="Calibri" w:hAnsiTheme="minorHAnsi" w:cstheme="minorHAnsi"/>
          <w:bCs/>
          <w:iCs/>
          <w:szCs w:val="24"/>
          <w:lang w:val="en-IN"/>
        </w:rPr>
        <w:t>Sept</w:t>
      </w:r>
      <w:r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2022 – </w:t>
      </w:r>
      <w:r w:rsidR="00973B55">
        <w:rPr>
          <w:rFonts w:asciiTheme="minorHAnsi" w:eastAsia="Calibri" w:hAnsiTheme="minorHAnsi" w:cstheme="minorHAnsi"/>
          <w:bCs/>
          <w:iCs/>
          <w:szCs w:val="24"/>
          <w:lang w:val="en-IN"/>
        </w:rPr>
        <w:t>Present</w:t>
      </w:r>
    </w:p>
    <w:p w14:paraId="258D85E6" w14:textId="340C4487" w:rsidR="004706F5" w:rsidRDefault="006803A3" w:rsidP="004706F5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>
        <w:rPr>
          <w:rFonts w:asciiTheme="minorHAnsi" w:hAnsiTheme="minorHAnsi" w:cstheme="minorHAnsi"/>
          <w:bCs/>
          <w:iCs/>
          <w:sz w:val="24"/>
          <w:szCs w:val="24"/>
        </w:rPr>
        <w:t>Designed and implemented a 3-tier architecture using AWS services such as S3, ELB, Terraform, ECS, RDS, VPC and Lambda.</w:t>
      </w:r>
    </w:p>
    <w:p w14:paraId="41569D26" w14:textId="77777777" w:rsidR="004706F5" w:rsidRDefault="004706F5" w:rsidP="004706F5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4706F5">
        <w:rPr>
          <w:rFonts w:asciiTheme="minorHAnsi" w:hAnsiTheme="minorHAnsi" w:cstheme="minorHAnsi"/>
          <w:bCs/>
          <w:iCs/>
          <w:sz w:val="24"/>
          <w:szCs w:val="24"/>
        </w:rPr>
        <w:t>Optimized the infrastructure</w:t>
      </w:r>
      <w:r>
        <w:rPr>
          <w:rFonts w:asciiTheme="minorHAnsi" w:hAnsiTheme="minorHAnsi" w:cstheme="minorHAnsi"/>
          <w:bCs/>
          <w:iCs/>
          <w:sz w:val="24"/>
          <w:szCs w:val="24"/>
        </w:rPr>
        <w:t xml:space="preserve"> leveraging</w:t>
      </w:r>
      <w:r w:rsidRPr="004706F5">
        <w:rPr>
          <w:rFonts w:asciiTheme="minorHAnsi" w:hAnsiTheme="minorHAnsi" w:cstheme="minorHAnsi"/>
          <w:bCs/>
          <w:iCs/>
          <w:sz w:val="24"/>
          <w:szCs w:val="24"/>
        </w:rPr>
        <w:t xml:space="preserve"> the AWS Well-Architected Framework </w:t>
      </w:r>
      <w:r>
        <w:rPr>
          <w:rFonts w:asciiTheme="minorHAnsi" w:hAnsiTheme="minorHAnsi" w:cstheme="minorHAnsi"/>
          <w:bCs/>
          <w:iCs/>
          <w:sz w:val="24"/>
          <w:szCs w:val="24"/>
        </w:rPr>
        <w:t>thereby r</w:t>
      </w:r>
      <w:r w:rsidRPr="004706F5">
        <w:rPr>
          <w:rFonts w:asciiTheme="minorHAnsi" w:hAnsiTheme="minorHAnsi" w:cstheme="minorHAnsi"/>
          <w:bCs/>
          <w:iCs/>
          <w:sz w:val="24"/>
          <w:szCs w:val="24"/>
        </w:rPr>
        <w:t>educ</w:t>
      </w:r>
      <w:r>
        <w:rPr>
          <w:rFonts w:asciiTheme="minorHAnsi" w:hAnsiTheme="minorHAnsi" w:cstheme="minorHAnsi"/>
          <w:bCs/>
          <w:iCs/>
          <w:sz w:val="24"/>
          <w:szCs w:val="24"/>
        </w:rPr>
        <w:t>ing</w:t>
      </w:r>
      <w:r w:rsidRPr="004706F5">
        <w:rPr>
          <w:rFonts w:asciiTheme="minorHAnsi" w:hAnsiTheme="minorHAnsi" w:cstheme="minorHAnsi"/>
          <w:bCs/>
          <w:iCs/>
          <w:sz w:val="24"/>
          <w:szCs w:val="24"/>
        </w:rPr>
        <w:t xml:space="preserve"> the overall cost of running the infrastructure by 37%</w:t>
      </w:r>
      <w:r>
        <w:rPr>
          <w:rFonts w:asciiTheme="minorHAnsi" w:hAnsiTheme="minorHAnsi" w:cstheme="minorHAnsi"/>
          <w:bCs/>
          <w:iCs/>
          <w:sz w:val="24"/>
          <w:szCs w:val="24"/>
        </w:rPr>
        <w:t>.</w:t>
      </w:r>
    </w:p>
    <w:p w14:paraId="32D7976B" w14:textId="77777777" w:rsidR="004706F5" w:rsidRDefault="004706F5" w:rsidP="004706F5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4706F5">
        <w:rPr>
          <w:rFonts w:asciiTheme="minorHAnsi" w:hAnsiTheme="minorHAnsi" w:cstheme="minorHAnsi"/>
          <w:bCs/>
          <w:iCs/>
          <w:sz w:val="24"/>
          <w:szCs w:val="24"/>
        </w:rPr>
        <w:t>Developed custom Terraform modules to accommodate customer infrastructure</w:t>
      </w:r>
    </w:p>
    <w:p w14:paraId="05EF4410" w14:textId="1389D167" w:rsidR="006803A3" w:rsidRDefault="006803A3" w:rsidP="004706F5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>
        <w:rPr>
          <w:rFonts w:asciiTheme="minorHAnsi" w:hAnsiTheme="minorHAnsi" w:cstheme="minorHAnsi"/>
          <w:bCs/>
          <w:iCs/>
          <w:sz w:val="24"/>
          <w:szCs w:val="24"/>
        </w:rPr>
        <w:t>Created and maintained CI/CD pipelines deployed using Terraform, GitHub, CodePipeline</w:t>
      </w:r>
    </w:p>
    <w:p w14:paraId="0CA091A0" w14:textId="0852B3FA" w:rsidR="006803A3" w:rsidRDefault="006803A3" w:rsidP="006803A3">
      <w:pPr>
        <w:numPr>
          <w:ilvl w:val="0"/>
          <w:numId w:val="7"/>
        </w:numPr>
        <w:suppressAutoHyphens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6803A3">
        <w:rPr>
          <w:rFonts w:asciiTheme="minorHAnsi" w:eastAsia="Calibri" w:hAnsiTheme="minorHAnsi" w:cstheme="minorHAnsi"/>
          <w:bCs/>
          <w:iCs/>
          <w:szCs w:val="24"/>
          <w:lang w:val="en-IN"/>
        </w:rPr>
        <w:t>Monitored and troubleshooted AWS infrastructure issues using CloudWatch and CloudTrail</w:t>
      </w:r>
    </w:p>
    <w:p w14:paraId="61A98BB7" w14:textId="77777777" w:rsidR="006803A3" w:rsidRPr="006803A3" w:rsidRDefault="006803A3" w:rsidP="006803A3">
      <w:pPr>
        <w:suppressAutoHyphens/>
        <w:ind w:left="720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</w:p>
    <w:p w14:paraId="62A097D7" w14:textId="169C9051" w:rsidR="00754623" w:rsidRDefault="006E2506" w:rsidP="00754623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>
        <w:rPr>
          <w:rFonts w:asciiTheme="minorHAnsi" w:eastAsia="Calibri" w:hAnsiTheme="minorHAnsi" w:cstheme="minorHAnsi"/>
          <w:b/>
          <w:iCs/>
          <w:szCs w:val="24"/>
          <w:lang w:val="en-IN"/>
        </w:rPr>
        <w:t>DevOps Engineer</w:t>
      </w:r>
      <w:r w:rsidR="00754623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                      </w:t>
      </w:r>
      <w:r w:rsidR="00E2663A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  </w:t>
      </w:r>
      <w:r w:rsidR="00C03A5A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Rockwell Automation, </w:t>
      </w:r>
      <w:r w:rsidR="00C03A5A" w:rsidRPr="003930C5">
        <w:rPr>
          <w:rFonts w:asciiTheme="minorHAnsi" w:eastAsia="Calibri" w:hAnsiTheme="minorHAnsi" w:cstheme="minorHAnsi"/>
          <w:bCs/>
          <w:iCs/>
          <w:szCs w:val="24"/>
          <w:lang w:val="en-IN"/>
        </w:rPr>
        <w:t>Ohio</w:t>
      </w:r>
      <w:r w:rsidR="00C03A5A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ab/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>Aug</w:t>
      </w:r>
      <w:r w:rsidR="00754623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202</w:t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>1</w:t>
      </w:r>
      <w:r w:rsidR="00754623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– </w:t>
      </w:r>
      <w:r w:rsidR="00711D3A">
        <w:rPr>
          <w:rFonts w:asciiTheme="minorHAnsi" w:eastAsia="Calibri" w:hAnsiTheme="minorHAnsi" w:cstheme="minorHAnsi"/>
          <w:bCs/>
          <w:iCs/>
          <w:szCs w:val="24"/>
          <w:lang w:val="en-IN"/>
        </w:rPr>
        <w:t>Sept 2022</w:t>
      </w:r>
    </w:p>
    <w:p w14:paraId="7D3982DF" w14:textId="77777777" w:rsidR="009F2B13" w:rsidRPr="009F2B13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 xml:space="preserve">Responsible for VMWare ESXi maintenance and troubleshooting </w:t>
      </w:r>
    </w:p>
    <w:p w14:paraId="2CD4F239" w14:textId="77777777" w:rsidR="009F2B13" w:rsidRPr="009F2B13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 xml:space="preserve">Migrating the on prem build infrastructure to Vmware Vxrails </w:t>
      </w:r>
    </w:p>
    <w:p w14:paraId="18A5C838" w14:textId="77777777" w:rsidR="009F2B13" w:rsidRPr="009F2B13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>Maintaining and building Jenkins pipelines as required for the team</w:t>
      </w:r>
    </w:p>
    <w:p w14:paraId="4D9DD485" w14:textId="77777777" w:rsidR="009F2B13" w:rsidRPr="009F2B13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 xml:space="preserve">Improving the Jenkins pipelines by following the best practices thereby reducing build times. </w:t>
      </w:r>
    </w:p>
    <w:p w14:paraId="7002C6AF" w14:textId="7620ABF1" w:rsidR="00083740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>Making use of artifactory to publish builds and managing dependencies required for the build in artifactory repos</w:t>
      </w:r>
      <w:r w:rsidR="00083740">
        <w:rPr>
          <w:rFonts w:asciiTheme="minorHAnsi" w:hAnsiTheme="minorHAnsi" w:cstheme="minorHAnsi"/>
          <w:bCs/>
          <w:iCs/>
          <w:sz w:val="24"/>
          <w:szCs w:val="24"/>
        </w:rPr>
        <w:t>.</w:t>
      </w:r>
    </w:p>
    <w:p w14:paraId="6E7A3DC5" w14:textId="77777777" w:rsidR="00754623" w:rsidRPr="00147B9D" w:rsidRDefault="00754623" w:rsidP="00704E33">
      <w:p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eastAsia="Calibri" w:hAnsiTheme="minorHAnsi" w:cstheme="minorHAnsi"/>
          <w:b/>
          <w:iCs/>
          <w:szCs w:val="24"/>
        </w:rPr>
      </w:pPr>
    </w:p>
    <w:p w14:paraId="0333512C" w14:textId="2AD4075D" w:rsidR="00E42557" w:rsidRDefault="00592E42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>
        <w:rPr>
          <w:rFonts w:asciiTheme="minorHAnsi" w:eastAsia="Calibri" w:hAnsiTheme="minorHAnsi" w:cstheme="minorHAnsi"/>
          <w:b/>
          <w:iCs/>
          <w:szCs w:val="24"/>
          <w:lang w:val="en-IN"/>
        </w:rPr>
        <w:t>DevOps Engineer</w:t>
      </w:r>
      <w:r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                         </w:t>
      </w:r>
      <w:r w:rsidRPr="00592E42">
        <w:rPr>
          <w:rFonts w:asciiTheme="minorHAnsi" w:eastAsia="Calibri" w:hAnsiTheme="minorHAnsi" w:cstheme="minorHAnsi"/>
          <w:b/>
          <w:iCs/>
          <w:szCs w:val="24"/>
          <w:lang w:val="en-IN"/>
        </w:rPr>
        <w:t>Fruitstone</w:t>
      </w:r>
      <w:r w:rsidR="0076737F">
        <w:rPr>
          <w:rFonts w:asciiTheme="minorHAnsi" w:eastAsia="Calibri" w:hAnsiTheme="minorHAnsi" w:cstheme="minorHAnsi"/>
          <w:b/>
          <w:iCs/>
          <w:szCs w:val="24"/>
          <w:lang w:val="en-IN"/>
        </w:rPr>
        <w:t>,</w:t>
      </w: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</w:t>
      </w:r>
      <w:r w:rsidR="00AC7E2B">
        <w:rPr>
          <w:rFonts w:asciiTheme="minorHAnsi" w:eastAsia="Calibri" w:hAnsiTheme="minorHAnsi" w:cstheme="minorHAnsi"/>
          <w:bCs/>
          <w:iCs/>
          <w:szCs w:val="24"/>
          <w:lang w:val="en-IN"/>
        </w:rPr>
        <w:t>Texas</w:t>
      </w:r>
      <w:r w:rsidR="0076737F">
        <w:rPr>
          <w:rFonts w:asciiTheme="minorHAnsi" w:eastAsia="Calibri" w:hAnsiTheme="minorHAnsi" w:cstheme="minorHAnsi"/>
          <w:bCs/>
          <w:iCs/>
          <w:szCs w:val="24"/>
          <w:lang w:val="en-IN"/>
        </w:rPr>
        <w:tab/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>Jan</w:t>
      </w:r>
      <w:r w:rsidR="00740236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20</w:t>
      </w:r>
      <w:r w:rsidR="007F0FCD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20</w:t>
      </w:r>
      <w:r w:rsidR="00740236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–</w:t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July </w:t>
      </w:r>
      <w:r w:rsidR="00754623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202</w:t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>1</w:t>
      </w:r>
    </w:p>
    <w:p w14:paraId="1062F7FA" w14:textId="6920B9B4" w:rsidR="00FE39AD" w:rsidRPr="002D54AA" w:rsidRDefault="005E3201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Migrat</w:t>
      </w:r>
      <w:r w:rsidR="00754647">
        <w:rPr>
          <w:rFonts w:asciiTheme="minorHAnsi" w:hAnsiTheme="minorHAnsi" w:cstheme="minorHAnsi"/>
          <w:bCs/>
          <w:iCs/>
          <w:sz w:val="24"/>
          <w:szCs w:val="24"/>
        </w:rPr>
        <w:t>ed</w:t>
      </w:r>
      <w:r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legacy Jenkins configuration to the newer pipeline scripts.</w:t>
      </w:r>
    </w:p>
    <w:p w14:paraId="73765BCC" w14:textId="47384347" w:rsidR="00FE39AD" w:rsidRPr="002D54AA" w:rsidRDefault="00FE39AD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Integrated JFrog Artifactory with Jenkins to store builds, binaries, dependencies, and packages necessary for building the product</w:t>
      </w:r>
    </w:p>
    <w:p w14:paraId="6BE237FA" w14:textId="7C53E2AB" w:rsidR="0052003B" w:rsidRDefault="00FE39AD" w:rsidP="00C526F5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Configur</w:t>
      </w:r>
      <w:r w:rsidR="00754647">
        <w:rPr>
          <w:rFonts w:asciiTheme="minorHAnsi" w:hAnsiTheme="minorHAnsi" w:cstheme="minorHAnsi"/>
          <w:bCs/>
          <w:iCs/>
          <w:sz w:val="24"/>
          <w:szCs w:val="24"/>
        </w:rPr>
        <w:t>ed</w:t>
      </w:r>
      <w:r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servers and instal</w:t>
      </w:r>
      <w:r w:rsidR="00754647">
        <w:rPr>
          <w:rFonts w:asciiTheme="minorHAnsi" w:hAnsiTheme="minorHAnsi" w:cstheme="minorHAnsi"/>
          <w:bCs/>
          <w:iCs/>
          <w:sz w:val="24"/>
          <w:szCs w:val="24"/>
        </w:rPr>
        <w:t>led</w:t>
      </w:r>
      <w:r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required </w:t>
      </w:r>
      <w:r w:rsidR="00754647" w:rsidRPr="002D54AA">
        <w:rPr>
          <w:rFonts w:asciiTheme="minorHAnsi" w:hAnsiTheme="minorHAnsi" w:cstheme="minorHAnsi"/>
          <w:bCs/>
          <w:iCs/>
          <w:sz w:val="24"/>
          <w:szCs w:val="24"/>
        </w:rPr>
        <w:t>software</w:t>
      </w:r>
      <w:r w:rsidR="00754647">
        <w:rPr>
          <w:rFonts w:asciiTheme="minorHAnsi" w:hAnsiTheme="minorHAnsi" w:cstheme="minorHAnsi"/>
          <w:bCs/>
          <w:iCs/>
          <w:sz w:val="24"/>
          <w:szCs w:val="24"/>
        </w:rPr>
        <w:t>s</w:t>
      </w:r>
      <w:r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using Ansible playbooks</w:t>
      </w:r>
    </w:p>
    <w:p w14:paraId="4D82B4E7" w14:textId="77560882" w:rsidR="00754647" w:rsidRPr="00C526F5" w:rsidRDefault="00754647" w:rsidP="00C526F5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>
        <w:rPr>
          <w:rFonts w:asciiTheme="minorHAnsi" w:hAnsiTheme="minorHAnsi" w:cstheme="minorHAnsi"/>
          <w:bCs/>
          <w:iCs/>
          <w:sz w:val="24"/>
          <w:szCs w:val="24"/>
        </w:rPr>
        <w:t>Maintained VMware ESXi servers within the company’s infrastructure</w:t>
      </w:r>
    </w:p>
    <w:p w14:paraId="712988E3" w14:textId="77777777" w:rsidR="00A45800" w:rsidRDefault="00A4580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b/>
          <w:bCs/>
          <w:sz w:val="22"/>
          <w:szCs w:val="22"/>
        </w:rPr>
      </w:pPr>
    </w:p>
    <w:p w14:paraId="3156AB9E" w14:textId="77777777" w:rsidR="00432BEC" w:rsidRDefault="00432BEC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6CABC026" w14:textId="77777777" w:rsidR="00787231" w:rsidRDefault="00787231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38CF16FD" w14:textId="77777777" w:rsidR="00754647" w:rsidRDefault="00754647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6AC212AF" w14:textId="77777777" w:rsidR="00754647" w:rsidRDefault="00754647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4AF75C38" w14:textId="77777777" w:rsidR="00754647" w:rsidRDefault="00754647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6124D700" w14:textId="071C8876" w:rsidR="00A91BF8" w:rsidRPr="00EA0946" w:rsidRDefault="003B24D1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>
        <w:rPr>
          <w:rFonts w:asciiTheme="minorHAnsi" w:eastAsia="Calibri" w:hAnsiTheme="minorHAnsi" w:cstheme="minorHAnsi"/>
          <w:b/>
          <w:iCs/>
          <w:szCs w:val="24"/>
          <w:lang w:val="en-IN"/>
        </w:rPr>
        <w:t>Cloud</w:t>
      </w:r>
      <w:r w:rsidR="00754623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Developer                       </w:t>
      </w:r>
      <w:r w:rsidR="004D7A2B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  </w:t>
      </w:r>
      <w:r w:rsidR="00C90420" w:rsidRPr="00413252">
        <w:rPr>
          <w:rFonts w:asciiTheme="minorHAnsi" w:eastAsia="Calibri" w:hAnsiTheme="minorHAnsi" w:cstheme="minorHAnsi"/>
          <w:b/>
          <w:iCs/>
          <w:szCs w:val="24"/>
          <w:lang w:val="en-IN"/>
        </w:rPr>
        <w:t>SiSTel</w:t>
      </w:r>
      <w:r w:rsidR="00C90420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</w:t>
      </w:r>
      <w:r w:rsidR="00630EAA" w:rsidRPr="00413252">
        <w:rPr>
          <w:rFonts w:asciiTheme="minorHAnsi" w:eastAsia="Calibri" w:hAnsiTheme="minorHAnsi" w:cstheme="minorHAnsi"/>
          <w:b/>
          <w:iCs/>
          <w:szCs w:val="24"/>
          <w:lang w:val="en-IN"/>
        </w:rPr>
        <w:t>Group</w:t>
      </w:r>
      <w:r w:rsidR="00754623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- </w:t>
      </w:r>
      <w:r w:rsidR="00754623" w:rsidRPr="003930C5">
        <w:rPr>
          <w:rFonts w:asciiTheme="minorHAnsi" w:eastAsia="Calibri" w:hAnsiTheme="minorHAnsi" w:cstheme="minorHAnsi"/>
          <w:bCs/>
          <w:iCs/>
          <w:szCs w:val="24"/>
          <w:lang w:val="en-IN"/>
        </w:rPr>
        <w:t>India</w:t>
      </w:r>
      <w:r w:rsidR="00A91BF8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ab/>
      </w:r>
      <w:r w:rsidR="003C0575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Mar</w:t>
      </w:r>
      <w:r w:rsidR="00A91BF8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201</w:t>
      </w:r>
      <w:r w:rsidR="003C0575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5</w:t>
      </w:r>
      <w:r w:rsidR="00A91BF8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–</w:t>
      </w:r>
      <w:r w:rsidR="003C0575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Oct </w:t>
      </w:r>
      <w:r w:rsidR="00A91BF8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201</w:t>
      </w:r>
      <w:r w:rsidR="003C0575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6</w:t>
      </w:r>
    </w:p>
    <w:p w14:paraId="1745B9D2" w14:textId="77777777" w:rsidR="00BB4A75" w:rsidRPr="002D54AA" w:rsidRDefault="002E4AE4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Deployed and managed servers utilizing both traditional and cloud-oriented providers like Amazon with Ansible configuration management through initial technology development, and into production and maintenance. </w:t>
      </w:r>
    </w:p>
    <w:p w14:paraId="034147E0" w14:textId="77777777" w:rsidR="00BB4A75" w:rsidRPr="002D54AA" w:rsidRDefault="002E4AE4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Worked with VMware ESXi on creating new VMs and managing the operating system on the VMs</w:t>
      </w:r>
    </w:p>
    <w:p w14:paraId="2AF07C99" w14:textId="3D338714" w:rsidR="00BB4A75" w:rsidRPr="002D54AA" w:rsidRDefault="00A624AB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Worked with</w:t>
      </w:r>
      <w:r w:rsidR="002E4AE4"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AWS Cloud formation templates for services like S3, DMS</w:t>
      </w:r>
      <w:r w:rsidR="000B7E0E"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</w:t>
      </w:r>
      <w:r w:rsidR="002E4AE4"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etc. </w:t>
      </w:r>
    </w:p>
    <w:p w14:paraId="1681AF62" w14:textId="77777777" w:rsidR="003C0575" w:rsidRDefault="003C0575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4F8CC87F" w14:textId="77777777" w:rsidR="00195241" w:rsidRPr="009C0DA3" w:rsidRDefault="00195241" w:rsidP="00195241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9C0DA3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Certifications </w:t>
      </w:r>
    </w:p>
    <w:p w14:paraId="66F48FE5" w14:textId="77777777" w:rsidR="00195241" w:rsidRPr="002D54AA" w:rsidRDefault="00195241" w:rsidP="00195241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Terraform Associate 002</w:t>
      </w:r>
    </w:p>
    <w:p w14:paraId="4F412346" w14:textId="77777777" w:rsidR="00195241" w:rsidRPr="002D54AA" w:rsidRDefault="00195241" w:rsidP="00195241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DVA-C02 AWS Certified Developer – Associate</w:t>
      </w:r>
    </w:p>
    <w:p w14:paraId="10F32187" w14:textId="77777777" w:rsidR="00195241" w:rsidRPr="002D54AA" w:rsidRDefault="00195241" w:rsidP="00195241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SAA-C03 AWS Certified Solutions Architect – Associate</w:t>
      </w:r>
    </w:p>
    <w:p w14:paraId="5A59FD80" w14:textId="77777777" w:rsidR="00195241" w:rsidRPr="002D54AA" w:rsidRDefault="00195241" w:rsidP="00195241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AZ 900 – Azure Fundamentals</w:t>
      </w:r>
    </w:p>
    <w:p w14:paraId="3BEB5E48" w14:textId="77777777" w:rsidR="00195241" w:rsidRDefault="00195241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1D13ECA7" w14:textId="7A1C5F2F" w:rsidR="00A91BF8" w:rsidRPr="001257C5" w:rsidRDefault="00195241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>
        <w:rPr>
          <w:rFonts w:asciiTheme="minorHAnsi" w:eastAsia="Calibri" w:hAnsiTheme="minorHAnsi" w:cstheme="minorHAnsi"/>
          <w:b/>
          <w:iCs/>
          <w:szCs w:val="24"/>
          <w:lang w:val="en-IN"/>
        </w:rPr>
        <w:t>Education</w:t>
      </w:r>
    </w:p>
    <w:p w14:paraId="12F49C46" w14:textId="33A2996C" w:rsidR="005C4965" w:rsidRPr="00147B9D" w:rsidRDefault="005C4965" w:rsidP="00EE08AC">
      <w:pPr>
        <w:pStyle w:val="Heading5"/>
        <w:tabs>
          <w:tab w:val="clear" w:pos="10260"/>
          <w:tab w:val="right" w:pos="10890"/>
        </w:tabs>
        <w:spacing w:line="16" w:lineRule="atLeast"/>
        <w:ind w:right="-450"/>
        <w:jc w:val="both"/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</w:pPr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Master’s </w:t>
      </w:r>
      <w:r w:rsidRPr="009E3839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in</w:t>
      </w:r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</w:t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>C</w:t>
      </w:r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omputer </w:t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>E</w:t>
      </w:r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ngineering </w:t>
      </w:r>
      <w:r w:rsidR="0065139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ab/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3.67/4   </w:t>
      </w:r>
      <w:r w:rsidRPr="000E4D44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University of Cincinnati</w:t>
      </w:r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                                </w:t>
      </w:r>
      <w:r w:rsidRPr="00147B9D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Dec 2019</w:t>
      </w:r>
    </w:p>
    <w:p w14:paraId="4AFF2F38" w14:textId="0D9BC94C" w:rsidR="008C2B25" w:rsidRPr="003E3F21" w:rsidRDefault="000E4D44" w:rsidP="00EE08AC">
      <w:pPr>
        <w:pStyle w:val="Heading5"/>
        <w:tabs>
          <w:tab w:val="clear" w:pos="10260"/>
          <w:tab w:val="right" w:pos="10890"/>
        </w:tabs>
        <w:spacing w:line="16" w:lineRule="atLeast"/>
        <w:ind w:right="-450"/>
        <w:jc w:val="both"/>
        <w:rPr>
          <w:iCs/>
          <w:sz w:val="22"/>
          <w:szCs w:val="22"/>
        </w:rPr>
      </w:pP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Bachelor’s </w:t>
      </w:r>
      <w:r w:rsidRPr="009E3839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in</w:t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Electronics and Communication Engineering</w:t>
      </w:r>
      <w:r w:rsidR="003C13C6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    </w:t>
      </w:r>
      <w:r w:rsidR="00CC2030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MGIT, </w:t>
      </w:r>
      <w:r w:rsidR="003C13C6" w:rsidRPr="003C13C6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JNTUH</w:t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                                               </w:t>
      </w:r>
      <w:r w:rsidRPr="00147B9D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May 2017</w:t>
      </w:r>
      <w:r w:rsidR="00A91BF8" w:rsidRPr="00232905">
        <w:rPr>
          <w:i/>
          <w:sz w:val="22"/>
          <w:szCs w:val="22"/>
        </w:rPr>
        <w:tab/>
      </w:r>
    </w:p>
    <w:p w14:paraId="4E9B6D0C" w14:textId="77777777" w:rsidR="00DF61F2" w:rsidRDefault="00DF61F2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2A028C31" w14:textId="2538E603" w:rsidR="007D6AA9" w:rsidRDefault="007D6AA9" w:rsidP="009C0DA3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</w:p>
    <w:sectPr w:rsidR="007D6AA9" w:rsidSect="004D0217">
      <w:pgSz w:w="12240" w:h="15840" w:code="1"/>
      <w:pgMar w:top="360" w:right="720" w:bottom="540" w:left="810" w:header="0" w:footer="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variable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C76CB4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3C14C3"/>
    <w:multiLevelType w:val="hybridMultilevel"/>
    <w:tmpl w:val="C9BE25C2"/>
    <w:lvl w:ilvl="0" w:tplc="40090001">
      <w:start w:val="1"/>
      <w:numFmt w:val="bullet"/>
      <w:lvlText w:val=""/>
      <w:lvlJc w:val="left"/>
      <w:pPr>
        <w:ind w:left="852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924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996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068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1140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1212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1284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1356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14284" w:hanging="360"/>
      </w:pPr>
      <w:rPr>
        <w:rFonts w:ascii="Wingdings" w:hAnsi="Wingdings" w:hint="default"/>
      </w:rPr>
    </w:lvl>
  </w:abstractNum>
  <w:abstractNum w:abstractNumId="2" w15:restartNumberingAfterBreak="0">
    <w:nsid w:val="0CE56359"/>
    <w:multiLevelType w:val="hybridMultilevel"/>
    <w:tmpl w:val="C05ACD0C"/>
    <w:lvl w:ilvl="0" w:tplc="EA544E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40D87"/>
    <w:multiLevelType w:val="hybridMultilevel"/>
    <w:tmpl w:val="2C564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EB3433"/>
    <w:multiLevelType w:val="hybridMultilevel"/>
    <w:tmpl w:val="7BB2C83A"/>
    <w:lvl w:ilvl="0" w:tplc="6E64513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A62C3E"/>
    <w:multiLevelType w:val="hybridMultilevel"/>
    <w:tmpl w:val="0EF2CA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667DD4"/>
    <w:multiLevelType w:val="hybridMultilevel"/>
    <w:tmpl w:val="E3C23438"/>
    <w:lvl w:ilvl="0" w:tplc="202E08D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711951"/>
    <w:multiLevelType w:val="hybridMultilevel"/>
    <w:tmpl w:val="F08A5DEE"/>
    <w:lvl w:ilvl="0" w:tplc="7A4C24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1A1291"/>
    <w:multiLevelType w:val="hybridMultilevel"/>
    <w:tmpl w:val="CDEC69AA"/>
    <w:lvl w:ilvl="0" w:tplc="202E08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24"/>
      </w:rPr>
    </w:lvl>
    <w:lvl w:ilvl="1" w:tplc="4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D5EB5"/>
    <w:multiLevelType w:val="hybridMultilevel"/>
    <w:tmpl w:val="36802E90"/>
    <w:lvl w:ilvl="0" w:tplc="4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D343D6"/>
    <w:multiLevelType w:val="hybridMultilevel"/>
    <w:tmpl w:val="C518C132"/>
    <w:lvl w:ilvl="0" w:tplc="7A4C24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42FF4"/>
    <w:multiLevelType w:val="hybridMultilevel"/>
    <w:tmpl w:val="E2CC6124"/>
    <w:lvl w:ilvl="0" w:tplc="202E08D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9601F3"/>
    <w:multiLevelType w:val="hybridMultilevel"/>
    <w:tmpl w:val="6DC0BADE"/>
    <w:lvl w:ilvl="0" w:tplc="65F4A1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AA735B"/>
    <w:multiLevelType w:val="hybridMultilevel"/>
    <w:tmpl w:val="8AE4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063004"/>
    <w:multiLevelType w:val="hybridMultilevel"/>
    <w:tmpl w:val="8502209A"/>
    <w:lvl w:ilvl="0" w:tplc="7A4C24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962012"/>
    <w:multiLevelType w:val="hybridMultilevel"/>
    <w:tmpl w:val="5754CC76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513CC9EA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  <w:color w:val="auto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D43668B"/>
    <w:multiLevelType w:val="hybridMultilevel"/>
    <w:tmpl w:val="55E0E15E"/>
    <w:lvl w:ilvl="0" w:tplc="31DC1B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8E7631"/>
    <w:multiLevelType w:val="multilevel"/>
    <w:tmpl w:val="2CB2F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8" w15:restartNumberingAfterBreak="0">
    <w:nsid w:val="40930FCF"/>
    <w:multiLevelType w:val="hybridMultilevel"/>
    <w:tmpl w:val="3B3E2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22677B"/>
    <w:multiLevelType w:val="hybridMultilevel"/>
    <w:tmpl w:val="2E34D596"/>
    <w:lvl w:ilvl="0" w:tplc="31DC1B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004406"/>
    <w:multiLevelType w:val="hybridMultilevel"/>
    <w:tmpl w:val="1736CE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A181DDE"/>
    <w:multiLevelType w:val="hybridMultilevel"/>
    <w:tmpl w:val="F6DE5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C6734A"/>
    <w:multiLevelType w:val="hybridMultilevel"/>
    <w:tmpl w:val="4146982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3784D1B"/>
    <w:multiLevelType w:val="hybridMultilevel"/>
    <w:tmpl w:val="6E8673CC"/>
    <w:lvl w:ilvl="0" w:tplc="202E08D8">
      <w:start w:val="1"/>
      <w:numFmt w:val="bullet"/>
      <w:lvlText w:val=""/>
      <w:lvlJc w:val="left"/>
      <w:pPr>
        <w:ind w:left="1206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9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6" w:hanging="360"/>
      </w:pPr>
      <w:rPr>
        <w:rFonts w:ascii="Wingdings" w:hAnsi="Wingdings" w:hint="default"/>
      </w:rPr>
    </w:lvl>
  </w:abstractNum>
  <w:abstractNum w:abstractNumId="24" w15:restartNumberingAfterBreak="0">
    <w:nsid w:val="653B4B07"/>
    <w:multiLevelType w:val="hybridMultilevel"/>
    <w:tmpl w:val="1780F4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A3365D3"/>
    <w:multiLevelType w:val="hybridMultilevel"/>
    <w:tmpl w:val="3F7C0B70"/>
    <w:lvl w:ilvl="0" w:tplc="65F4A1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624F68"/>
    <w:multiLevelType w:val="hybridMultilevel"/>
    <w:tmpl w:val="2E5A88DA"/>
    <w:lvl w:ilvl="0" w:tplc="65F4A1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FA715A"/>
    <w:multiLevelType w:val="hybridMultilevel"/>
    <w:tmpl w:val="D6FC165C"/>
    <w:lvl w:ilvl="0" w:tplc="202E08D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AC1B4F"/>
    <w:multiLevelType w:val="hybridMultilevel"/>
    <w:tmpl w:val="D35E5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1969003">
    <w:abstractNumId w:val="12"/>
  </w:num>
  <w:num w:numId="2" w16cid:durableId="1409889158">
    <w:abstractNumId w:val="18"/>
  </w:num>
  <w:num w:numId="3" w16cid:durableId="280112470">
    <w:abstractNumId w:val="21"/>
  </w:num>
  <w:num w:numId="4" w16cid:durableId="1807359536">
    <w:abstractNumId w:val="13"/>
  </w:num>
  <w:num w:numId="5" w16cid:durableId="1705056295">
    <w:abstractNumId w:val="3"/>
  </w:num>
  <w:num w:numId="6" w16cid:durableId="1406949596">
    <w:abstractNumId w:val="5"/>
  </w:num>
  <w:num w:numId="7" w16cid:durableId="970288402">
    <w:abstractNumId w:val="2"/>
  </w:num>
  <w:num w:numId="8" w16cid:durableId="2004119534">
    <w:abstractNumId w:val="19"/>
  </w:num>
  <w:num w:numId="9" w16cid:durableId="1019544206">
    <w:abstractNumId w:val="16"/>
  </w:num>
  <w:num w:numId="10" w16cid:durableId="1804080752">
    <w:abstractNumId w:val="10"/>
  </w:num>
  <w:num w:numId="11" w16cid:durableId="1791242227">
    <w:abstractNumId w:val="14"/>
  </w:num>
  <w:num w:numId="12" w16cid:durableId="897210295">
    <w:abstractNumId w:val="7"/>
  </w:num>
  <w:num w:numId="13" w16cid:durableId="1490750751">
    <w:abstractNumId w:val="1"/>
  </w:num>
  <w:num w:numId="14" w16cid:durableId="1088233621">
    <w:abstractNumId w:val="22"/>
  </w:num>
  <w:num w:numId="15" w16cid:durableId="480000906">
    <w:abstractNumId w:val="15"/>
  </w:num>
  <w:num w:numId="16" w16cid:durableId="1478496743">
    <w:abstractNumId w:val="28"/>
  </w:num>
  <w:num w:numId="17" w16cid:durableId="435445066">
    <w:abstractNumId w:val="9"/>
  </w:num>
  <w:num w:numId="18" w16cid:durableId="1879002368">
    <w:abstractNumId w:val="23"/>
  </w:num>
  <w:num w:numId="19" w16cid:durableId="1267349063">
    <w:abstractNumId w:val="6"/>
  </w:num>
  <w:num w:numId="20" w16cid:durableId="2090731064">
    <w:abstractNumId w:val="8"/>
  </w:num>
  <w:num w:numId="21" w16cid:durableId="830827781">
    <w:abstractNumId w:val="26"/>
  </w:num>
  <w:num w:numId="22" w16cid:durableId="578170613">
    <w:abstractNumId w:val="25"/>
  </w:num>
  <w:num w:numId="23" w16cid:durableId="1717967639">
    <w:abstractNumId w:val="27"/>
  </w:num>
  <w:num w:numId="24" w16cid:durableId="1481658275">
    <w:abstractNumId w:val="11"/>
  </w:num>
  <w:num w:numId="25" w16cid:durableId="1347092990">
    <w:abstractNumId w:val="4"/>
  </w:num>
  <w:num w:numId="26" w16cid:durableId="480121454">
    <w:abstractNumId w:val="0"/>
  </w:num>
  <w:num w:numId="27" w16cid:durableId="214319086">
    <w:abstractNumId w:val="24"/>
  </w:num>
  <w:num w:numId="28" w16cid:durableId="1080714495">
    <w:abstractNumId w:val="20"/>
  </w:num>
  <w:num w:numId="29" w16cid:durableId="910308724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1051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nMjSxMTQxNzI3MLQyUdpeDU4uLM/DyQAkOjWgAaQOstLQAAAA=="/>
  </w:docVars>
  <w:rsids>
    <w:rsidRoot w:val="00C25219"/>
    <w:rsid w:val="00001B5C"/>
    <w:rsid w:val="00003462"/>
    <w:rsid w:val="00013A71"/>
    <w:rsid w:val="00016ABB"/>
    <w:rsid w:val="00020D7D"/>
    <w:rsid w:val="00022CEE"/>
    <w:rsid w:val="0002354A"/>
    <w:rsid w:val="00030EB5"/>
    <w:rsid w:val="00031A2A"/>
    <w:rsid w:val="00044D56"/>
    <w:rsid w:val="00053120"/>
    <w:rsid w:val="00063DE5"/>
    <w:rsid w:val="00074BCE"/>
    <w:rsid w:val="00081733"/>
    <w:rsid w:val="0008331E"/>
    <w:rsid w:val="00083740"/>
    <w:rsid w:val="000859C7"/>
    <w:rsid w:val="0009207A"/>
    <w:rsid w:val="00096361"/>
    <w:rsid w:val="00097FC9"/>
    <w:rsid w:val="000A245F"/>
    <w:rsid w:val="000A4E3E"/>
    <w:rsid w:val="000B2653"/>
    <w:rsid w:val="000B7E0E"/>
    <w:rsid w:val="000C1921"/>
    <w:rsid w:val="000C4A65"/>
    <w:rsid w:val="000D11AB"/>
    <w:rsid w:val="000D6BC6"/>
    <w:rsid w:val="000E0E1E"/>
    <w:rsid w:val="000E4851"/>
    <w:rsid w:val="000E4D44"/>
    <w:rsid w:val="000E7FAD"/>
    <w:rsid w:val="000F52D4"/>
    <w:rsid w:val="000F54B8"/>
    <w:rsid w:val="00101298"/>
    <w:rsid w:val="00102415"/>
    <w:rsid w:val="0010533D"/>
    <w:rsid w:val="00110129"/>
    <w:rsid w:val="0011124C"/>
    <w:rsid w:val="00111EFD"/>
    <w:rsid w:val="00113925"/>
    <w:rsid w:val="001257C5"/>
    <w:rsid w:val="00134812"/>
    <w:rsid w:val="00141B54"/>
    <w:rsid w:val="00144412"/>
    <w:rsid w:val="00147935"/>
    <w:rsid w:val="00147B9D"/>
    <w:rsid w:val="00156849"/>
    <w:rsid w:val="001604CA"/>
    <w:rsid w:val="001647DB"/>
    <w:rsid w:val="00167500"/>
    <w:rsid w:val="00171CAF"/>
    <w:rsid w:val="00177D45"/>
    <w:rsid w:val="001853A5"/>
    <w:rsid w:val="00186646"/>
    <w:rsid w:val="00187087"/>
    <w:rsid w:val="00193A34"/>
    <w:rsid w:val="00195241"/>
    <w:rsid w:val="001A197B"/>
    <w:rsid w:val="001A5D89"/>
    <w:rsid w:val="001A7C6A"/>
    <w:rsid w:val="001C66CE"/>
    <w:rsid w:val="001C6ADB"/>
    <w:rsid w:val="001C6D3D"/>
    <w:rsid w:val="001D0A4D"/>
    <w:rsid w:val="001D45F4"/>
    <w:rsid w:val="001D7135"/>
    <w:rsid w:val="001E2923"/>
    <w:rsid w:val="001F0544"/>
    <w:rsid w:val="001F15F9"/>
    <w:rsid w:val="001F1A51"/>
    <w:rsid w:val="002009D5"/>
    <w:rsid w:val="0020552A"/>
    <w:rsid w:val="00207D57"/>
    <w:rsid w:val="00210584"/>
    <w:rsid w:val="00212D3B"/>
    <w:rsid w:val="002148CC"/>
    <w:rsid w:val="00214A88"/>
    <w:rsid w:val="0022050F"/>
    <w:rsid w:val="00223ABA"/>
    <w:rsid w:val="0022781F"/>
    <w:rsid w:val="002317B5"/>
    <w:rsid w:val="00232905"/>
    <w:rsid w:val="00234F72"/>
    <w:rsid w:val="00236583"/>
    <w:rsid w:val="00237244"/>
    <w:rsid w:val="002440E5"/>
    <w:rsid w:val="0024651D"/>
    <w:rsid w:val="002476D1"/>
    <w:rsid w:val="00261C14"/>
    <w:rsid w:val="00264E2D"/>
    <w:rsid w:val="00272E9B"/>
    <w:rsid w:val="00281F73"/>
    <w:rsid w:val="0028259E"/>
    <w:rsid w:val="002859C8"/>
    <w:rsid w:val="00290389"/>
    <w:rsid w:val="00296FF6"/>
    <w:rsid w:val="002A7B92"/>
    <w:rsid w:val="002B5DE4"/>
    <w:rsid w:val="002B60A9"/>
    <w:rsid w:val="002B686A"/>
    <w:rsid w:val="002B6BB7"/>
    <w:rsid w:val="002B7229"/>
    <w:rsid w:val="002C1C62"/>
    <w:rsid w:val="002C2B5D"/>
    <w:rsid w:val="002C33B4"/>
    <w:rsid w:val="002C506C"/>
    <w:rsid w:val="002D2124"/>
    <w:rsid w:val="002D54AA"/>
    <w:rsid w:val="002D6C1F"/>
    <w:rsid w:val="002E4AE4"/>
    <w:rsid w:val="002E6B87"/>
    <w:rsid w:val="002F1346"/>
    <w:rsid w:val="002F4F31"/>
    <w:rsid w:val="002F4F78"/>
    <w:rsid w:val="00306B84"/>
    <w:rsid w:val="00313175"/>
    <w:rsid w:val="003207F7"/>
    <w:rsid w:val="00324814"/>
    <w:rsid w:val="00340BED"/>
    <w:rsid w:val="00343842"/>
    <w:rsid w:val="00343C0C"/>
    <w:rsid w:val="0034584F"/>
    <w:rsid w:val="003477A8"/>
    <w:rsid w:val="003551BE"/>
    <w:rsid w:val="0035644F"/>
    <w:rsid w:val="003631E4"/>
    <w:rsid w:val="00363E8E"/>
    <w:rsid w:val="0037355B"/>
    <w:rsid w:val="003875EB"/>
    <w:rsid w:val="003914DE"/>
    <w:rsid w:val="003930C5"/>
    <w:rsid w:val="00393A9B"/>
    <w:rsid w:val="003964E3"/>
    <w:rsid w:val="003A0851"/>
    <w:rsid w:val="003A1C59"/>
    <w:rsid w:val="003A2C24"/>
    <w:rsid w:val="003A5407"/>
    <w:rsid w:val="003A56E8"/>
    <w:rsid w:val="003B0896"/>
    <w:rsid w:val="003B24D1"/>
    <w:rsid w:val="003B3526"/>
    <w:rsid w:val="003B6262"/>
    <w:rsid w:val="003B73F5"/>
    <w:rsid w:val="003C0575"/>
    <w:rsid w:val="003C13C6"/>
    <w:rsid w:val="003C1E0D"/>
    <w:rsid w:val="003C4AEA"/>
    <w:rsid w:val="003C6478"/>
    <w:rsid w:val="003D49D3"/>
    <w:rsid w:val="003D79F7"/>
    <w:rsid w:val="003E2F50"/>
    <w:rsid w:val="003E3F21"/>
    <w:rsid w:val="003E4EF2"/>
    <w:rsid w:val="00407FE7"/>
    <w:rsid w:val="00411104"/>
    <w:rsid w:val="00413252"/>
    <w:rsid w:val="00415E31"/>
    <w:rsid w:val="004162CA"/>
    <w:rsid w:val="0041703C"/>
    <w:rsid w:val="00422F2C"/>
    <w:rsid w:val="00423B67"/>
    <w:rsid w:val="00427105"/>
    <w:rsid w:val="004321E3"/>
    <w:rsid w:val="00432BEC"/>
    <w:rsid w:val="00446F50"/>
    <w:rsid w:val="00457CC5"/>
    <w:rsid w:val="004609E0"/>
    <w:rsid w:val="00464A82"/>
    <w:rsid w:val="00466550"/>
    <w:rsid w:val="004672FA"/>
    <w:rsid w:val="0046790D"/>
    <w:rsid w:val="004706F5"/>
    <w:rsid w:val="00470E5E"/>
    <w:rsid w:val="00477617"/>
    <w:rsid w:val="004818FA"/>
    <w:rsid w:val="004908C6"/>
    <w:rsid w:val="004B18AA"/>
    <w:rsid w:val="004B4133"/>
    <w:rsid w:val="004B4D9E"/>
    <w:rsid w:val="004B63F6"/>
    <w:rsid w:val="004C266A"/>
    <w:rsid w:val="004C41C2"/>
    <w:rsid w:val="004C4A89"/>
    <w:rsid w:val="004D0217"/>
    <w:rsid w:val="004D313C"/>
    <w:rsid w:val="004D786B"/>
    <w:rsid w:val="004D7A2B"/>
    <w:rsid w:val="004D7E3C"/>
    <w:rsid w:val="004E5FCA"/>
    <w:rsid w:val="0050168D"/>
    <w:rsid w:val="005173F2"/>
    <w:rsid w:val="0052003B"/>
    <w:rsid w:val="005211F9"/>
    <w:rsid w:val="00521316"/>
    <w:rsid w:val="005215ED"/>
    <w:rsid w:val="0052389F"/>
    <w:rsid w:val="00526264"/>
    <w:rsid w:val="00527C65"/>
    <w:rsid w:val="005305E9"/>
    <w:rsid w:val="0053122A"/>
    <w:rsid w:val="00534FE7"/>
    <w:rsid w:val="005378BE"/>
    <w:rsid w:val="005460BC"/>
    <w:rsid w:val="005548DB"/>
    <w:rsid w:val="0055776F"/>
    <w:rsid w:val="00561C48"/>
    <w:rsid w:val="00565A40"/>
    <w:rsid w:val="005677B9"/>
    <w:rsid w:val="00592E42"/>
    <w:rsid w:val="00593817"/>
    <w:rsid w:val="00595064"/>
    <w:rsid w:val="005A0B90"/>
    <w:rsid w:val="005B2EA2"/>
    <w:rsid w:val="005B55F7"/>
    <w:rsid w:val="005B5628"/>
    <w:rsid w:val="005B567B"/>
    <w:rsid w:val="005B7D02"/>
    <w:rsid w:val="005C0A78"/>
    <w:rsid w:val="005C137C"/>
    <w:rsid w:val="005C4965"/>
    <w:rsid w:val="005D0B1C"/>
    <w:rsid w:val="005D4544"/>
    <w:rsid w:val="005D58EC"/>
    <w:rsid w:val="005D5C2F"/>
    <w:rsid w:val="005E0748"/>
    <w:rsid w:val="005E3201"/>
    <w:rsid w:val="005E5BBF"/>
    <w:rsid w:val="005E621C"/>
    <w:rsid w:val="005E6868"/>
    <w:rsid w:val="005E78E1"/>
    <w:rsid w:val="00601070"/>
    <w:rsid w:val="00602EA4"/>
    <w:rsid w:val="00605420"/>
    <w:rsid w:val="00605889"/>
    <w:rsid w:val="00607845"/>
    <w:rsid w:val="006102D5"/>
    <w:rsid w:val="006136DA"/>
    <w:rsid w:val="0062219A"/>
    <w:rsid w:val="006258F7"/>
    <w:rsid w:val="00626445"/>
    <w:rsid w:val="00627C23"/>
    <w:rsid w:val="00630360"/>
    <w:rsid w:val="00630EAA"/>
    <w:rsid w:val="006312F1"/>
    <w:rsid w:val="00633F2E"/>
    <w:rsid w:val="00640386"/>
    <w:rsid w:val="00641C57"/>
    <w:rsid w:val="00650CD1"/>
    <w:rsid w:val="00651394"/>
    <w:rsid w:val="0065437E"/>
    <w:rsid w:val="0065579A"/>
    <w:rsid w:val="006748EC"/>
    <w:rsid w:val="00680145"/>
    <w:rsid w:val="006803A3"/>
    <w:rsid w:val="00685726"/>
    <w:rsid w:val="006867A1"/>
    <w:rsid w:val="00692A7E"/>
    <w:rsid w:val="0069358B"/>
    <w:rsid w:val="006946A3"/>
    <w:rsid w:val="006A0CA7"/>
    <w:rsid w:val="006A49D2"/>
    <w:rsid w:val="006A7DFA"/>
    <w:rsid w:val="006B0BE9"/>
    <w:rsid w:val="006B4946"/>
    <w:rsid w:val="006B78C4"/>
    <w:rsid w:val="006B7C15"/>
    <w:rsid w:val="006C0228"/>
    <w:rsid w:val="006C1A9C"/>
    <w:rsid w:val="006C3436"/>
    <w:rsid w:val="006D02E2"/>
    <w:rsid w:val="006D57C7"/>
    <w:rsid w:val="006D60AB"/>
    <w:rsid w:val="006D630B"/>
    <w:rsid w:val="006D6A91"/>
    <w:rsid w:val="006E171B"/>
    <w:rsid w:val="006E1E81"/>
    <w:rsid w:val="006E2506"/>
    <w:rsid w:val="006E3D2C"/>
    <w:rsid w:val="006E3F16"/>
    <w:rsid w:val="006E7E02"/>
    <w:rsid w:val="006F4905"/>
    <w:rsid w:val="00703FDD"/>
    <w:rsid w:val="00704522"/>
    <w:rsid w:val="00704E33"/>
    <w:rsid w:val="007053C4"/>
    <w:rsid w:val="00710F92"/>
    <w:rsid w:val="00711D3A"/>
    <w:rsid w:val="0071310C"/>
    <w:rsid w:val="00717357"/>
    <w:rsid w:val="00725199"/>
    <w:rsid w:val="007333CC"/>
    <w:rsid w:val="0073534C"/>
    <w:rsid w:val="007362EF"/>
    <w:rsid w:val="00740236"/>
    <w:rsid w:val="00741F27"/>
    <w:rsid w:val="007437B6"/>
    <w:rsid w:val="00743D83"/>
    <w:rsid w:val="007459DA"/>
    <w:rsid w:val="00745BAB"/>
    <w:rsid w:val="00751212"/>
    <w:rsid w:val="00752A11"/>
    <w:rsid w:val="00754623"/>
    <w:rsid w:val="00754647"/>
    <w:rsid w:val="007665D7"/>
    <w:rsid w:val="0076737F"/>
    <w:rsid w:val="00774361"/>
    <w:rsid w:val="00774FA8"/>
    <w:rsid w:val="007801FF"/>
    <w:rsid w:val="007833AF"/>
    <w:rsid w:val="00786B0E"/>
    <w:rsid w:val="00787231"/>
    <w:rsid w:val="007910F1"/>
    <w:rsid w:val="00791D7D"/>
    <w:rsid w:val="00795FC8"/>
    <w:rsid w:val="00796E2B"/>
    <w:rsid w:val="007A2B90"/>
    <w:rsid w:val="007A38A8"/>
    <w:rsid w:val="007A4E5D"/>
    <w:rsid w:val="007A5017"/>
    <w:rsid w:val="007B2972"/>
    <w:rsid w:val="007C6AED"/>
    <w:rsid w:val="007C6F6C"/>
    <w:rsid w:val="007C70B9"/>
    <w:rsid w:val="007D1AEE"/>
    <w:rsid w:val="007D6AA9"/>
    <w:rsid w:val="007E0BE9"/>
    <w:rsid w:val="007E68C5"/>
    <w:rsid w:val="007F0FCD"/>
    <w:rsid w:val="007F756D"/>
    <w:rsid w:val="00805564"/>
    <w:rsid w:val="00814B8D"/>
    <w:rsid w:val="008219EB"/>
    <w:rsid w:val="00826F43"/>
    <w:rsid w:val="00832BCE"/>
    <w:rsid w:val="00850EA6"/>
    <w:rsid w:val="0085153B"/>
    <w:rsid w:val="00854483"/>
    <w:rsid w:val="00854AE0"/>
    <w:rsid w:val="0085714B"/>
    <w:rsid w:val="008607BA"/>
    <w:rsid w:val="00861524"/>
    <w:rsid w:val="00863EF3"/>
    <w:rsid w:val="00864782"/>
    <w:rsid w:val="008652CC"/>
    <w:rsid w:val="0086582E"/>
    <w:rsid w:val="00865B76"/>
    <w:rsid w:val="00870C9D"/>
    <w:rsid w:val="008715E7"/>
    <w:rsid w:val="00880764"/>
    <w:rsid w:val="00882F12"/>
    <w:rsid w:val="00885CD3"/>
    <w:rsid w:val="00890202"/>
    <w:rsid w:val="00891EC4"/>
    <w:rsid w:val="00892C20"/>
    <w:rsid w:val="008A4EAC"/>
    <w:rsid w:val="008A5061"/>
    <w:rsid w:val="008B14D9"/>
    <w:rsid w:val="008B1FD1"/>
    <w:rsid w:val="008C0DC2"/>
    <w:rsid w:val="008C2B25"/>
    <w:rsid w:val="008C43BF"/>
    <w:rsid w:val="008C6B90"/>
    <w:rsid w:val="008D04F5"/>
    <w:rsid w:val="008D1E6C"/>
    <w:rsid w:val="008D22C3"/>
    <w:rsid w:val="008D7587"/>
    <w:rsid w:val="008E1006"/>
    <w:rsid w:val="008E18F7"/>
    <w:rsid w:val="008E4541"/>
    <w:rsid w:val="008F0930"/>
    <w:rsid w:val="008F694A"/>
    <w:rsid w:val="0090344B"/>
    <w:rsid w:val="009041E5"/>
    <w:rsid w:val="00907811"/>
    <w:rsid w:val="00916F3F"/>
    <w:rsid w:val="00920CD3"/>
    <w:rsid w:val="00924185"/>
    <w:rsid w:val="00924F40"/>
    <w:rsid w:val="0093105A"/>
    <w:rsid w:val="009334BE"/>
    <w:rsid w:val="00935DD1"/>
    <w:rsid w:val="00937670"/>
    <w:rsid w:val="009404D5"/>
    <w:rsid w:val="00942822"/>
    <w:rsid w:val="009451D6"/>
    <w:rsid w:val="00955822"/>
    <w:rsid w:val="00973273"/>
    <w:rsid w:val="00973A07"/>
    <w:rsid w:val="00973B55"/>
    <w:rsid w:val="009749E6"/>
    <w:rsid w:val="00975DA4"/>
    <w:rsid w:val="009821A4"/>
    <w:rsid w:val="00984175"/>
    <w:rsid w:val="00986279"/>
    <w:rsid w:val="009865BA"/>
    <w:rsid w:val="009930E2"/>
    <w:rsid w:val="009936DB"/>
    <w:rsid w:val="009A707E"/>
    <w:rsid w:val="009B0948"/>
    <w:rsid w:val="009B1D70"/>
    <w:rsid w:val="009B2346"/>
    <w:rsid w:val="009B5033"/>
    <w:rsid w:val="009B61F4"/>
    <w:rsid w:val="009C0DA3"/>
    <w:rsid w:val="009C118C"/>
    <w:rsid w:val="009C6560"/>
    <w:rsid w:val="009D172E"/>
    <w:rsid w:val="009D191C"/>
    <w:rsid w:val="009D2A30"/>
    <w:rsid w:val="009E10C4"/>
    <w:rsid w:val="009E3839"/>
    <w:rsid w:val="009F20D8"/>
    <w:rsid w:val="009F2B13"/>
    <w:rsid w:val="009F38F0"/>
    <w:rsid w:val="009F6D34"/>
    <w:rsid w:val="009F70A9"/>
    <w:rsid w:val="00A010A4"/>
    <w:rsid w:val="00A026C1"/>
    <w:rsid w:val="00A12CE9"/>
    <w:rsid w:val="00A20B2B"/>
    <w:rsid w:val="00A21746"/>
    <w:rsid w:val="00A24357"/>
    <w:rsid w:val="00A34BBC"/>
    <w:rsid w:val="00A408F6"/>
    <w:rsid w:val="00A41DC1"/>
    <w:rsid w:val="00A41E78"/>
    <w:rsid w:val="00A457EA"/>
    <w:rsid w:val="00A45800"/>
    <w:rsid w:val="00A461C4"/>
    <w:rsid w:val="00A51049"/>
    <w:rsid w:val="00A624AB"/>
    <w:rsid w:val="00A71C27"/>
    <w:rsid w:val="00A91BF8"/>
    <w:rsid w:val="00A927E0"/>
    <w:rsid w:val="00A9561B"/>
    <w:rsid w:val="00AB0E59"/>
    <w:rsid w:val="00AB3041"/>
    <w:rsid w:val="00AB610C"/>
    <w:rsid w:val="00AC2510"/>
    <w:rsid w:val="00AC2615"/>
    <w:rsid w:val="00AC7E2B"/>
    <w:rsid w:val="00AD00D8"/>
    <w:rsid w:val="00AD2C5D"/>
    <w:rsid w:val="00AD3192"/>
    <w:rsid w:val="00AD59DC"/>
    <w:rsid w:val="00AE49FF"/>
    <w:rsid w:val="00AE67D5"/>
    <w:rsid w:val="00AF540D"/>
    <w:rsid w:val="00AF6183"/>
    <w:rsid w:val="00AF6CDA"/>
    <w:rsid w:val="00AF70A9"/>
    <w:rsid w:val="00B00F50"/>
    <w:rsid w:val="00B04253"/>
    <w:rsid w:val="00B07EF3"/>
    <w:rsid w:val="00B1255E"/>
    <w:rsid w:val="00B23F90"/>
    <w:rsid w:val="00B248DA"/>
    <w:rsid w:val="00B26297"/>
    <w:rsid w:val="00B30C76"/>
    <w:rsid w:val="00B34472"/>
    <w:rsid w:val="00B35D09"/>
    <w:rsid w:val="00B41991"/>
    <w:rsid w:val="00B45C5E"/>
    <w:rsid w:val="00B46E95"/>
    <w:rsid w:val="00B515AD"/>
    <w:rsid w:val="00B52F13"/>
    <w:rsid w:val="00B64D49"/>
    <w:rsid w:val="00B70273"/>
    <w:rsid w:val="00B75C73"/>
    <w:rsid w:val="00B83CA8"/>
    <w:rsid w:val="00B84267"/>
    <w:rsid w:val="00B85B6B"/>
    <w:rsid w:val="00B9508B"/>
    <w:rsid w:val="00B97FB0"/>
    <w:rsid w:val="00BA0CD4"/>
    <w:rsid w:val="00BA2997"/>
    <w:rsid w:val="00BA61D6"/>
    <w:rsid w:val="00BA7C05"/>
    <w:rsid w:val="00BB23FF"/>
    <w:rsid w:val="00BB2702"/>
    <w:rsid w:val="00BB443B"/>
    <w:rsid w:val="00BB4A75"/>
    <w:rsid w:val="00BC4AAE"/>
    <w:rsid w:val="00BC5035"/>
    <w:rsid w:val="00BD4322"/>
    <w:rsid w:val="00BD68FC"/>
    <w:rsid w:val="00BD74F0"/>
    <w:rsid w:val="00BD7ECB"/>
    <w:rsid w:val="00BE1937"/>
    <w:rsid w:val="00BE1EB0"/>
    <w:rsid w:val="00BE3919"/>
    <w:rsid w:val="00BE58FA"/>
    <w:rsid w:val="00BE5945"/>
    <w:rsid w:val="00BE5F40"/>
    <w:rsid w:val="00BE678E"/>
    <w:rsid w:val="00BF3D44"/>
    <w:rsid w:val="00BF49B6"/>
    <w:rsid w:val="00BF4F02"/>
    <w:rsid w:val="00C03A5A"/>
    <w:rsid w:val="00C0706E"/>
    <w:rsid w:val="00C16C06"/>
    <w:rsid w:val="00C25219"/>
    <w:rsid w:val="00C25AC9"/>
    <w:rsid w:val="00C31FB7"/>
    <w:rsid w:val="00C35CCE"/>
    <w:rsid w:val="00C4307F"/>
    <w:rsid w:val="00C5033A"/>
    <w:rsid w:val="00C52261"/>
    <w:rsid w:val="00C526F5"/>
    <w:rsid w:val="00C55E70"/>
    <w:rsid w:val="00C5734C"/>
    <w:rsid w:val="00C601C0"/>
    <w:rsid w:val="00C63D01"/>
    <w:rsid w:val="00C64CF7"/>
    <w:rsid w:val="00C747EE"/>
    <w:rsid w:val="00C854B9"/>
    <w:rsid w:val="00C87ADE"/>
    <w:rsid w:val="00C90420"/>
    <w:rsid w:val="00C90BCB"/>
    <w:rsid w:val="00C956C2"/>
    <w:rsid w:val="00CA5843"/>
    <w:rsid w:val="00CB1266"/>
    <w:rsid w:val="00CB6290"/>
    <w:rsid w:val="00CB633E"/>
    <w:rsid w:val="00CB79A9"/>
    <w:rsid w:val="00CC0BE5"/>
    <w:rsid w:val="00CC1327"/>
    <w:rsid w:val="00CC2030"/>
    <w:rsid w:val="00CD36C3"/>
    <w:rsid w:val="00CE598C"/>
    <w:rsid w:val="00CF4727"/>
    <w:rsid w:val="00CF4FA4"/>
    <w:rsid w:val="00CF5D4E"/>
    <w:rsid w:val="00D00B4D"/>
    <w:rsid w:val="00D02C0B"/>
    <w:rsid w:val="00D06629"/>
    <w:rsid w:val="00D1290E"/>
    <w:rsid w:val="00D14F0E"/>
    <w:rsid w:val="00D171CC"/>
    <w:rsid w:val="00D24D64"/>
    <w:rsid w:val="00D315EC"/>
    <w:rsid w:val="00D3322C"/>
    <w:rsid w:val="00D35433"/>
    <w:rsid w:val="00D423A7"/>
    <w:rsid w:val="00D438F2"/>
    <w:rsid w:val="00D533FE"/>
    <w:rsid w:val="00D642ED"/>
    <w:rsid w:val="00D677A3"/>
    <w:rsid w:val="00D74477"/>
    <w:rsid w:val="00D7579C"/>
    <w:rsid w:val="00D8633B"/>
    <w:rsid w:val="00D94E27"/>
    <w:rsid w:val="00D96BAF"/>
    <w:rsid w:val="00D9788B"/>
    <w:rsid w:val="00DA42F9"/>
    <w:rsid w:val="00DA5046"/>
    <w:rsid w:val="00DA55DF"/>
    <w:rsid w:val="00DC1E0C"/>
    <w:rsid w:val="00DC3CAD"/>
    <w:rsid w:val="00DC4D17"/>
    <w:rsid w:val="00DC6561"/>
    <w:rsid w:val="00DD5E82"/>
    <w:rsid w:val="00DD6B8D"/>
    <w:rsid w:val="00DE26C6"/>
    <w:rsid w:val="00DE6321"/>
    <w:rsid w:val="00DE6D03"/>
    <w:rsid w:val="00DF04E2"/>
    <w:rsid w:val="00DF2C8A"/>
    <w:rsid w:val="00DF41B7"/>
    <w:rsid w:val="00DF61F2"/>
    <w:rsid w:val="00DF678F"/>
    <w:rsid w:val="00DF7331"/>
    <w:rsid w:val="00DF761B"/>
    <w:rsid w:val="00E068CF"/>
    <w:rsid w:val="00E12B5B"/>
    <w:rsid w:val="00E14CD8"/>
    <w:rsid w:val="00E16F88"/>
    <w:rsid w:val="00E20DC5"/>
    <w:rsid w:val="00E2663A"/>
    <w:rsid w:val="00E42557"/>
    <w:rsid w:val="00E47E7C"/>
    <w:rsid w:val="00E50D41"/>
    <w:rsid w:val="00E529A3"/>
    <w:rsid w:val="00E610AD"/>
    <w:rsid w:val="00E634BD"/>
    <w:rsid w:val="00E6500D"/>
    <w:rsid w:val="00E77055"/>
    <w:rsid w:val="00E77457"/>
    <w:rsid w:val="00E81A46"/>
    <w:rsid w:val="00E926F4"/>
    <w:rsid w:val="00E96F75"/>
    <w:rsid w:val="00EA0946"/>
    <w:rsid w:val="00EB0C5C"/>
    <w:rsid w:val="00EB1853"/>
    <w:rsid w:val="00EB559D"/>
    <w:rsid w:val="00EB57D1"/>
    <w:rsid w:val="00EB5983"/>
    <w:rsid w:val="00EC12A2"/>
    <w:rsid w:val="00EC2A1D"/>
    <w:rsid w:val="00EC35C5"/>
    <w:rsid w:val="00ED047B"/>
    <w:rsid w:val="00ED2C24"/>
    <w:rsid w:val="00ED2CBB"/>
    <w:rsid w:val="00ED47E6"/>
    <w:rsid w:val="00EE08AC"/>
    <w:rsid w:val="00EE5939"/>
    <w:rsid w:val="00EE6B3C"/>
    <w:rsid w:val="00EF006C"/>
    <w:rsid w:val="00EF02C5"/>
    <w:rsid w:val="00EF6251"/>
    <w:rsid w:val="00F02081"/>
    <w:rsid w:val="00F06E41"/>
    <w:rsid w:val="00F10547"/>
    <w:rsid w:val="00F11966"/>
    <w:rsid w:val="00F202C6"/>
    <w:rsid w:val="00F30222"/>
    <w:rsid w:val="00F31F59"/>
    <w:rsid w:val="00F40A95"/>
    <w:rsid w:val="00F433B3"/>
    <w:rsid w:val="00F4403E"/>
    <w:rsid w:val="00F449F0"/>
    <w:rsid w:val="00F46ECF"/>
    <w:rsid w:val="00F505E1"/>
    <w:rsid w:val="00F534D7"/>
    <w:rsid w:val="00F55544"/>
    <w:rsid w:val="00F56DDD"/>
    <w:rsid w:val="00F63438"/>
    <w:rsid w:val="00F63A90"/>
    <w:rsid w:val="00F764EE"/>
    <w:rsid w:val="00F917EF"/>
    <w:rsid w:val="00FB5445"/>
    <w:rsid w:val="00FB5535"/>
    <w:rsid w:val="00FC44BE"/>
    <w:rsid w:val="00FC5212"/>
    <w:rsid w:val="00FC53EE"/>
    <w:rsid w:val="00FD24F4"/>
    <w:rsid w:val="00FD55D0"/>
    <w:rsid w:val="00FE2C51"/>
    <w:rsid w:val="00FE39AD"/>
    <w:rsid w:val="00FE51FE"/>
    <w:rsid w:val="00FF2D45"/>
    <w:rsid w:val="00FF745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78532DC"/>
  <w15:docId w15:val="{3578000E-7A01-4D88-BD30-9DA6F6159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73FB"/>
    <w:rPr>
      <w:sz w:val="24"/>
    </w:rPr>
  </w:style>
  <w:style w:type="paragraph" w:styleId="Heading1">
    <w:name w:val="heading 1"/>
    <w:basedOn w:val="Normal"/>
    <w:next w:val="Normal"/>
    <w:qFormat/>
    <w:rsid w:val="00A573FB"/>
    <w:pPr>
      <w:keepNext/>
      <w:tabs>
        <w:tab w:val="left" w:pos="1701"/>
        <w:tab w:val="right" w:pos="9356"/>
      </w:tabs>
      <w:outlineLvl w:val="0"/>
    </w:pPr>
    <w:rPr>
      <w:rFonts w:ascii="Arial Narrow" w:hAnsi="Arial Narrow"/>
      <w:b/>
      <w:sz w:val="22"/>
    </w:rPr>
  </w:style>
  <w:style w:type="paragraph" w:styleId="Heading2">
    <w:name w:val="heading 2"/>
    <w:basedOn w:val="Normal"/>
    <w:next w:val="Normal"/>
    <w:qFormat/>
    <w:rsid w:val="00A573FB"/>
    <w:pPr>
      <w:keepNext/>
      <w:pBdr>
        <w:bottom w:val="single" w:sz="4" w:space="1" w:color="auto"/>
      </w:pBdr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rsid w:val="00A573FB"/>
    <w:pPr>
      <w:keepNext/>
      <w:pBdr>
        <w:bottom w:val="single" w:sz="4" w:space="1" w:color="auto"/>
      </w:pBdr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573FB"/>
    <w:pPr>
      <w:keepNext/>
      <w:pBdr>
        <w:bottom w:val="single" w:sz="4" w:space="1" w:color="auto"/>
      </w:pBdr>
      <w:outlineLvl w:val="3"/>
    </w:pPr>
    <w:rPr>
      <w:b/>
      <w:sz w:val="22"/>
    </w:rPr>
  </w:style>
  <w:style w:type="paragraph" w:styleId="Heading5">
    <w:name w:val="heading 5"/>
    <w:basedOn w:val="Normal"/>
    <w:next w:val="Normal"/>
    <w:link w:val="Heading5Char"/>
    <w:qFormat/>
    <w:rsid w:val="00A573FB"/>
    <w:pPr>
      <w:keepNext/>
      <w:tabs>
        <w:tab w:val="right" w:pos="10260"/>
      </w:tabs>
      <w:outlineLvl w:val="4"/>
    </w:pPr>
    <w:rPr>
      <w:b/>
      <w:sz w:val="20"/>
    </w:rPr>
  </w:style>
  <w:style w:type="paragraph" w:styleId="Heading6">
    <w:name w:val="heading 6"/>
    <w:basedOn w:val="Normal"/>
    <w:next w:val="Normal"/>
    <w:qFormat/>
    <w:rsid w:val="00A573FB"/>
    <w:pPr>
      <w:keepNext/>
      <w:tabs>
        <w:tab w:val="right" w:pos="10260"/>
      </w:tabs>
      <w:ind w:left="5760" w:hanging="5760"/>
      <w:outlineLvl w:val="5"/>
    </w:pPr>
    <w:rPr>
      <w:b/>
      <w:color w:val="000000"/>
      <w:sz w:val="20"/>
    </w:rPr>
  </w:style>
  <w:style w:type="paragraph" w:styleId="Heading7">
    <w:name w:val="heading 7"/>
    <w:basedOn w:val="Normal"/>
    <w:next w:val="Normal"/>
    <w:qFormat/>
    <w:rsid w:val="00A573FB"/>
    <w:pPr>
      <w:keepNext/>
      <w:outlineLvl w:val="6"/>
    </w:pPr>
    <w:rPr>
      <w:b/>
      <w:bCs/>
      <w:i/>
      <w:iCs/>
      <w:sz w:val="20"/>
    </w:rPr>
  </w:style>
  <w:style w:type="paragraph" w:styleId="Heading8">
    <w:name w:val="heading 8"/>
    <w:basedOn w:val="Normal"/>
    <w:next w:val="Normal"/>
    <w:qFormat/>
    <w:rsid w:val="00A573FB"/>
    <w:pPr>
      <w:keepNext/>
      <w:ind w:left="360" w:right="441" w:hanging="360"/>
      <w:outlineLvl w:val="7"/>
    </w:pPr>
    <w:rPr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A573FB"/>
    <w:pPr>
      <w:jc w:val="center"/>
    </w:pPr>
    <w:rPr>
      <w:rFonts w:ascii="Arial Narrow" w:hAnsi="Arial Narrow"/>
      <w:b/>
      <w:sz w:val="36"/>
    </w:rPr>
  </w:style>
  <w:style w:type="paragraph" w:styleId="BodyTextIndent">
    <w:name w:val="Body Text Indent"/>
    <w:basedOn w:val="Normal"/>
    <w:rsid w:val="00A573FB"/>
    <w:pPr>
      <w:tabs>
        <w:tab w:val="left" w:pos="1701"/>
        <w:tab w:val="right" w:pos="9356"/>
      </w:tabs>
      <w:ind w:left="1701" w:hanging="1701"/>
    </w:pPr>
    <w:rPr>
      <w:rFonts w:ascii="Arial Narrow" w:hAnsi="Arial Narrow"/>
      <w:sz w:val="22"/>
    </w:rPr>
  </w:style>
  <w:style w:type="paragraph" w:styleId="BodyTextIndent3">
    <w:name w:val="Body Text Indent 3"/>
    <w:basedOn w:val="Normal"/>
    <w:rsid w:val="00A573FB"/>
    <w:pPr>
      <w:tabs>
        <w:tab w:val="left" w:pos="1980"/>
      </w:tabs>
      <w:ind w:left="1980"/>
      <w:jc w:val="both"/>
    </w:pPr>
    <w:rPr>
      <w:b/>
      <w:sz w:val="20"/>
    </w:rPr>
  </w:style>
  <w:style w:type="character" w:styleId="Hyperlink">
    <w:name w:val="Hyperlink"/>
    <w:rsid w:val="00A573FB"/>
    <w:rPr>
      <w:color w:val="0000FF"/>
      <w:u w:val="single"/>
    </w:rPr>
  </w:style>
  <w:style w:type="paragraph" w:styleId="BodyText">
    <w:name w:val="Body Text"/>
    <w:basedOn w:val="Normal"/>
    <w:link w:val="BodyTextChar"/>
    <w:rsid w:val="00A573FB"/>
    <w:pPr>
      <w:spacing w:after="120"/>
    </w:pPr>
  </w:style>
  <w:style w:type="paragraph" w:styleId="BodyText2">
    <w:name w:val="Body Text 2"/>
    <w:basedOn w:val="Normal"/>
    <w:rsid w:val="00A573FB"/>
    <w:rPr>
      <w:i/>
      <w:sz w:val="20"/>
    </w:rPr>
  </w:style>
  <w:style w:type="paragraph" w:customStyle="1" w:styleId="Default">
    <w:name w:val="Default"/>
    <w:rsid w:val="0015674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eader">
    <w:name w:val="header"/>
    <w:basedOn w:val="Normal"/>
    <w:link w:val="HeaderChar"/>
    <w:rsid w:val="00F30222"/>
    <w:pPr>
      <w:tabs>
        <w:tab w:val="center" w:pos="4320"/>
        <w:tab w:val="right" w:pos="8640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F30222"/>
  </w:style>
  <w:style w:type="paragraph" w:styleId="BalloonText">
    <w:name w:val="Balloon Text"/>
    <w:basedOn w:val="Normal"/>
    <w:link w:val="BalloonTextChar"/>
    <w:rsid w:val="004672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672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4199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character" w:styleId="CommentReference">
    <w:name w:val="annotation reference"/>
    <w:uiPriority w:val="99"/>
    <w:unhideWhenUsed/>
    <w:rsid w:val="00B419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1991"/>
    <w:pPr>
      <w:spacing w:after="200"/>
    </w:pPr>
    <w:rPr>
      <w:rFonts w:ascii="Calibri" w:eastAsia="Calibri" w:hAnsi="Calibri"/>
      <w:sz w:val="20"/>
      <w:lang w:val="en-IN"/>
    </w:rPr>
  </w:style>
  <w:style w:type="character" w:customStyle="1" w:styleId="CommentTextChar">
    <w:name w:val="Comment Text Char"/>
    <w:link w:val="CommentText"/>
    <w:uiPriority w:val="99"/>
    <w:rsid w:val="00B41991"/>
    <w:rPr>
      <w:rFonts w:ascii="Calibri" w:eastAsia="Calibri" w:hAnsi="Calibri"/>
      <w:lang w:eastAsia="en-US"/>
    </w:rPr>
  </w:style>
  <w:style w:type="paragraph" w:styleId="NoSpacing">
    <w:name w:val="No Spacing"/>
    <w:uiPriority w:val="1"/>
    <w:qFormat/>
    <w:rsid w:val="00470E5E"/>
    <w:rPr>
      <w:rFonts w:asciiTheme="minorHAnsi" w:eastAsiaTheme="minorHAnsi" w:hAnsiTheme="minorHAnsi" w:cstheme="minorBidi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6D630B"/>
    <w:rPr>
      <w:i/>
      <w:iCs/>
      <w:color w:val="808080" w:themeColor="text1" w:themeTint="7F"/>
    </w:rPr>
  </w:style>
  <w:style w:type="character" w:styleId="UnresolvedMention">
    <w:name w:val="Unresolved Mention"/>
    <w:basedOn w:val="DefaultParagraphFont"/>
    <w:uiPriority w:val="99"/>
    <w:semiHidden/>
    <w:unhideWhenUsed/>
    <w:rsid w:val="00FC53EE"/>
    <w:rPr>
      <w:color w:val="605E5C"/>
      <w:shd w:val="clear" w:color="auto" w:fill="E1DFDD"/>
    </w:rPr>
  </w:style>
  <w:style w:type="paragraph" w:styleId="ListBullet">
    <w:name w:val="List Bullet"/>
    <w:basedOn w:val="Normal"/>
    <w:rsid w:val="00363E8E"/>
    <w:pPr>
      <w:numPr>
        <w:numId w:val="26"/>
      </w:numPr>
      <w:contextualSpacing/>
    </w:pPr>
  </w:style>
  <w:style w:type="character" w:styleId="FollowedHyperlink">
    <w:name w:val="FollowedHyperlink"/>
    <w:basedOn w:val="DefaultParagraphFont"/>
    <w:semiHidden/>
    <w:unhideWhenUsed/>
    <w:rsid w:val="0041703C"/>
    <w:rPr>
      <w:color w:val="954F72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C55E70"/>
    <w:rPr>
      <w:sz w:val="24"/>
    </w:rPr>
  </w:style>
  <w:style w:type="character" w:customStyle="1" w:styleId="Heading5Char">
    <w:name w:val="Heading 5 Char"/>
    <w:basedOn w:val="DefaultParagraphFont"/>
    <w:link w:val="Heading5"/>
    <w:rsid w:val="005C4965"/>
    <w:rPr>
      <w:b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70C9D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70C9D"/>
    <w:rPr>
      <w:rFonts w:ascii="Arial" w:hAnsi="Arial" w:cs="Arial"/>
      <w:vanish/>
      <w:sz w:val="16"/>
      <w:szCs w:val="16"/>
    </w:rPr>
  </w:style>
  <w:style w:type="character" w:customStyle="1" w:styleId="vanity-namedomain">
    <w:name w:val="vanity-name__domain"/>
    <w:basedOn w:val="DefaultParagraphFont"/>
    <w:rsid w:val="00870C9D"/>
  </w:style>
  <w:style w:type="character" w:customStyle="1" w:styleId="break-words">
    <w:name w:val="break-words"/>
    <w:basedOn w:val="DefaultParagraphFont"/>
    <w:rsid w:val="00870C9D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70C9D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70C9D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1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4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4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74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9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54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95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hemanthyarlagadda.me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FEB268-6E7D-4BA9-A87B-63544C8C62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483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NAME</vt:lpstr>
    </vt:vector>
  </TitlesOfParts>
  <Company>USC- Marshall School of Business</Company>
  <LinksUpToDate>false</LinksUpToDate>
  <CharactersWithSpaces>3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NAME</dc:title>
  <dc:subject/>
  <dc:creator>Hemanth Yarlagadda</dc:creator>
  <cp:keywords/>
  <cp:lastModifiedBy>Hemanth Yarlagadda</cp:lastModifiedBy>
  <cp:revision>47</cp:revision>
  <cp:lastPrinted>2023-05-10T18:16:00Z</cp:lastPrinted>
  <dcterms:created xsi:type="dcterms:W3CDTF">2023-01-26T14:55:00Z</dcterms:created>
  <dcterms:modified xsi:type="dcterms:W3CDTF">2023-05-10T18:16:00Z</dcterms:modified>
</cp:coreProperties>
</file>